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94DEE" w14:textId="667177D9" w:rsidR="008B7A82" w:rsidRPr="00EB51AB" w:rsidRDefault="00ED223D" w:rsidP="00F40F0A">
      <w:pPr>
        <w:spacing w:after="0" w:line="240" w:lineRule="auto"/>
        <w:ind w:firstLine="382"/>
        <w:rPr>
          <w:b/>
          <w:bCs/>
          <w:color w:val="ED7D31" w:themeColor="accent2"/>
          <w:sz w:val="28"/>
          <w:szCs w:val="28"/>
        </w:rPr>
      </w:pPr>
      <w:r>
        <w:rPr>
          <w:b/>
          <w:bCs/>
          <w:sz w:val="28"/>
          <w:szCs w:val="28"/>
        </w:rPr>
        <w:t xml:space="preserve">Please send to secure email: </w:t>
      </w:r>
      <w:r w:rsidR="00EB51AB" w:rsidRPr="00EB51AB">
        <w:rPr>
          <w:b/>
          <w:bCs/>
          <w:color w:val="ED7D31" w:themeColor="accent2"/>
          <w:sz w:val="28"/>
          <w:szCs w:val="28"/>
        </w:rPr>
        <w:t>CIFA</w:t>
      </w:r>
      <w:hyperlink r:id="rId11" w:history="1">
        <w:r w:rsidR="008B7A82" w:rsidRPr="00EB51AB">
          <w:rPr>
            <w:rStyle w:val="Hyperlink"/>
            <w:b/>
            <w:bCs/>
            <w:color w:val="ED7D31" w:themeColor="accent2"/>
            <w:sz w:val="28"/>
            <w:szCs w:val="28"/>
            <w:u w:val="none"/>
          </w:rPr>
          <w:t>@risemutual.org</w:t>
        </w:r>
      </w:hyperlink>
    </w:p>
    <w:p w14:paraId="50A1220E" w14:textId="0E803C80" w:rsidR="002E291F" w:rsidRDefault="002E291F" w:rsidP="00BA2800">
      <w:pPr>
        <w:spacing w:after="0"/>
        <w:ind w:left="382"/>
        <w:jc w:val="both"/>
        <w:rPr>
          <w:rFonts w:asciiTheme="minorHAnsi" w:eastAsia="Arial" w:hAnsiTheme="minorHAnsi" w:cstheme="minorHAnsi"/>
          <w:bCs/>
          <w:i/>
          <w:iCs/>
          <w:color w:val="auto"/>
          <w:sz w:val="16"/>
          <w:szCs w:val="16"/>
        </w:rPr>
      </w:pPr>
    </w:p>
    <w:p w14:paraId="689DB517" w14:textId="77777777" w:rsidR="008B7A82" w:rsidRDefault="008B7A82" w:rsidP="00BA2800">
      <w:pPr>
        <w:spacing w:after="0"/>
        <w:ind w:left="382"/>
        <w:jc w:val="both"/>
        <w:rPr>
          <w:rFonts w:asciiTheme="minorHAnsi" w:eastAsia="Arial" w:hAnsiTheme="minorHAnsi" w:cstheme="minorHAnsi"/>
          <w:bCs/>
          <w:i/>
          <w:iCs/>
          <w:color w:val="auto"/>
          <w:sz w:val="16"/>
          <w:szCs w:val="16"/>
        </w:rPr>
      </w:pPr>
    </w:p>
    <w:p w14:paraId="54117A06" w14:textId="4CAC7138" w:rsidR="00BA2800" w:rsidRDefault="0063381B" w:rsidP="008B7A82">
      <w:pPr>
        <w:spacing w:after="0"/>
        <w:ind w:left="382"/>
        <w:jc w:val="both"/>
        <w:rPr>
          <w:rFonts w:asciiTheme="minorHAnsi" w:eastAsia="Arial" w:hAnsiTheme="minorHAnsi" w:cstheme="minorHAnsi"/>
          <w:b/>
          <w:color w:val="auto"/>
          <w:sz w:val="26"/>
          <w:szCs w:val="26"/>
        </w:rPr>
      </w:pPr>
      <w:r w:rsidRPr="002D3ACA">
        <w:rPr>
          <w:rFonts w:asciiTheme="minorHAnsi" w:eastAsia="Arial" w:hAnsiTheme="minorHAnsi" w:cstheme="minorHAnsi"/>
          <w:bCs/>
          <w:i/>
          <w:iCs/>
          <w:color w:val="auto"/>
          <w:sz w:val="16"/>
          <w:szCs w:val="16"/>
        </w:rPr>
        <w:t xml:space="preserve"> </w:t>
      </w:r>
      <w:r w:rsidR="00BA2800" w:rsidRPr="007148FB">
        <w:rPr>
          <w:rFonts w:asciiTheme="minorHAnsi" w:eastAsia="Arial" w:hAnsiTheme="minorHAnsi" w:cstheme="minorHAnsi"/>
          <w:b/>
          <w:color w:val="auto"/>
          <w:sz w:val="26"/>
          <w:szCs w:val="26"/>
        </w:rPr>
        <w:t xml:space="preserve">Please tick ALL interventions you are referring </w:t>
      </w:r>
      <w:r w:rsidR="00DC3E70" w:rsidRPr="007148FB">
        <w:rPr>
          <w:rFonts w:asciiTheme="minorHAnsi" w:eastAsia="Arial" w:hAnsiTheme="minorHAnsi" w:cstheme="minorHAnsi"/>
          <w:b/>
          <w:color w:val="auto"/>
          <w:sz w:val="26"/>
          <w:szCs w:val="26"/>
        </w:rPr>
        <w:t>for: -</w:t>
      </w:r>
    </w:p>
    <w:p w14:paraId="17EBE6BE" w14:textId="4FFFB900" w:rsidR="004168ED" w:rsidRPr="008B7A82" w:rsidRDefault="004168ED" w:rsidP="002D3ACA">
      <w:pPr>
        <w:spacing w:after="0" w:line="240" w:lineRule="auto"/>
        <w:jc w:val="both"/>
        <w:rPr>
          <w:rFonts w:asciiTheme="minorHAnsi" w:eastAsia="Arial" w:hAnsiTheme="minorHAnsi" w:cstheme="minorHAnsi"/>
          <w:b/>
          <w:color w:val="auto"/>
          <w:sz w:val="16"/>
          <w:szCs w:val="16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8969"/>
        <w:gridCol w:w="754"/>
      </w:tblGrid>
      <w:tr w:rsidR="004168ED" w:rsidRPr="00895ADC" w14:paraId="60D91EBF" w14:textId="77777777" w:rsidTr="004D2569">
        <w:tc>
          <w:tcPr>
            <w:tcW w:w="8969" w:type="dxa"/>
            <w:shd w:val="clear" w:color="auto" w:fill="E7E6E6" w:themeFill="background2"/>
          </w:tcPr>
          <w:p w14:paraId="7A56AD3E" w14:textId="16CB80E0" w:rsidR="004168ED" w:rsidRPr="00C5147B" w:rsidRDefault="00C5147B" w:rsidP="004168ED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5147B">
              <w:rPr>
                <w:rFonts w:asciiTheme="minorHAnsi" w:hAnsiTheme="minorHAnsi" w:cstheme="minorHAnsi"/>
                <w:b/>
                <w:sz w:val="28"/>
                <w:szCs w:val="28"/>
              </w:rPr>
              <w:t>S</w:t>
            </w:r>
            <w:r w:rsidR="008E3357">
              <w:rPr>
                <w:rFonts w:asciiTheme="minorHAnsi" w:hAnsiTheme="minorHAnsi" w:cstheme="minorHAnsi"/>
                <w:b/>
                <w:sz w:val="28"/>
                <w:szCs w:val="28"/>
              </w:rPr>
              <w:t>UITABILITY CRITERIA</w:t>
            </w:r>
            <w:r w:rsidRPr="00C5147B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: </w:t>
            </w:r>
            <w:r w:rsidR="00DC4075" w:rsidRPr="00DC4075">
              <w:rPr>
                <w:rFonts w:asciiTheme="minorHAnsi" w:hAnsiTheme="minorHAnsi" w:cstheme="minorHAnsi"/>
                <w:bCs/>
                <w:i/>
                <w:iCs/>
                <w:sz w:val="28"/>
                <w:szCs w:val="28"/>
              </w:rPr>
              <w:t>t</w:t>
            </w:r>
            <w:r w:rsidR="00F57A51" w:rsidRPr="00C5147B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 xml:space="preserve">his is a </w:t>
            </w:r>
            <w:r w:rsidR="004168ED" w:rsidRPr="00C5147B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service for</w:t>
            </w:r>
            <w:r w:rsidR="004168ED" w:rsidRPr="00C5147B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 xml:space="preserve"> </w:t>
            </w:r>
            <w:proofErr w:type="spellStart"/>
            <w:r w:rsidR="00F40F0A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>minoritis</w:t>
            </w:r>
            <w:r w:rsidR="004168ED" w:rsidRPr="00C5147B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>ed</w:t>
            </w:r>
            <w:proofErr w:type="spellEnd"/>
            <w:r w:rsidR="00F40F0A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 xml:space="preserve"> ethnic groups and marginalised </w:t>
            </w:r>
            <w:r w:rsidR="004168ED" w:rsidRPr="00C5147B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>communities</w:t>
            </w:r>
            <w:r w:rsidR="004168ED" w:rsidRPr="00C5147B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, delivering a focused &amp; coordinated family &amp; community approach. The approach includes the individual interventions below.</w:t>
            </w:r>
          </w:p>
        </w:tc>
        <w:tc>
          <w:tcPr>
            <w:tcW w:w="754" w:type="dxa"/>
          </w:tcPr>
          <w:p w14:paraId="6A412945" w14:textId="77777777" w:rsidR="004168ED" w:rsidRPr="00895ADC" w:rsidRDefault="004168ED" w:rsidP="004D2569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206914C3" w14:textId="77777777" w:rsidR="004168ED" w:rsidRPr="008B7A82" w:rsidRDefault="004168ED" w:rsidP="002D3ACA">
      <w:pPr>
        <w:spacing w:after="0" w:line="240" w:lineRule="auto"/>
        <w:jc w:val="both"/>
        <w:rPr>
          <w:rFonts w:asciiTheme="minorHAnsi" w:eastAsia="Arial" w:hAnsiTheme="minorHAnsi" w:cstheme="minorHAnsi"/>
          <w:b/>
          <w:color w:val="auto"/>
          <w:sz w:val="16"/>
          <w:szCs w:val="16"/>
        </w:rPr>
      </w:pPr>
    </w:p>
    <w:p w14:paraId="1A8AB8D9" w14:textId="77777777" w:rsidR="007148FB" w:rsidRPr="008B7A82" w:rsidRDefault="007148FB" w:rsidP="002D3ACA">
      <w:pPr>
        <w:spacing w:after="0" w:line="240" w:lineRule="auto"/>
        <w:ind w:left="720"/>
        <w:rPr>
          <w:rFonts w:asciiTheme="minorHAnsi" w:hAnsiTheme="minorHAnsi" w:cstheme="minorHAnsi"/>
          <w:b/>
          <w:bCs/>
          <w:i/>
          <w:iCs/>
          <w:sz w:val="16"/>
          <w:szCs w:val="16"/>
        </w:rPr>
      </w:pPr>
    </w:p>
    <w:tbl>
      <w:tblPr>
        <w:tblStyle w:val="TableGrid0"/>
        <w:tblW w:w="0" w:type="auto"/>
        <w:tblInd w:w="421" w:type="dxa"/>
        <w:tblLook w:val="04A0" w:firstRow="1" w:lastRow="0" w:firstColumn="1" w:lastColumn="0" w:noHBand="0" w:noVBand="1"/>
      </w:tblPr>
      <w:tblGrid>
        <w:gridCol w:w="8930"/>
        <w:gridCol w:w="754"/>
      </w:tblGrid>
      <w:tr w:rsidR="005B42CF" w14:paraId="0034FA45" w14:textId="77777777" w:rsidTr="005B42CF">
        <w:tc>
          <w:tcPr>
            <w:tcW w:w="9684" w:type="dxa"/>
            <w:gridSpan w:val="2"/>
          </w:tcPr>
          <w:p w14:paraId="0DD003F8" w14:textId="4690F1A0" w:rsidR="005B42CF" w:rsidRPr="00E65F73" w:rsidRDefault="005B42CF" w:rsidP="005B42CF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A81B15">
              <w:rPr>
                <w:rFonts w:asciiTheme="minorHAnsi" w:hAnsiTheme="minorHAnsi" w:cstheme="minorHAnsi"/>
                <w:b/>
                <w:bCs/>
                <w:i/>
                <w:iCs/>
                <w:sz w:val="28"/>
                <w:szCs w:val="28"/>
              </w:rPr>
              <w:t>MALE ONLY:</w:t>
            </w:r>
            <w:r w:rsidRPr="00A81B15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A81B15"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  <w:t>The level of risk and most appropriate intervention will be determined during the initial assessment with the RISE practitioner</w:t>
            </w:r>
          </w:p>
        </w:tc>
      </w:tr>
      <w:tr w:rsidR="009853DC" w:rsidRPr="00895ADC" w14:paraId="49B0B39F" w14:textId="77777777" w:rsidTr="005B42CF">
        <w:tc>
          <w:tcPr>
            <w:tcW w:w="8930" w:type="dxa"/>
            <w:shd w:val="clear" w:color="auto" w:fill="E7E6E6" w:themeFill="background2"/>
          </w:tcPr>
          <w:p w14:paraId="32018525" w14:textId="1CED4437" w:rsidR="00713EEE" w:rsidRPr="00A81B15" w:rsidRDefault="008D3643" w:rsidP="00713EEE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A81B15">
              <w:rPr>
                <w:rFonts w:asciiTheme="minorHAnsi" w:hAnsiTheme="minorHAnsi" w:cstheme="minorHAnsi"/>
                <w:b/>
                <w:sz w:val="28"/>
                <w:szCs w:val="28"/>
              </w:rPr>
              <w:t>CIFA</w:t>
            </w:r>
            <w:r w:rsidR="00A207B7" w:rsidRPr="00A81B15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:  </w:t>
            </w:r>
            <w:r w:rsidR="00A207B7" w:rsidRPr="00A81B15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16-20 session structured programme delivered on a 1:1 basis </w:t>
            </w:r>
            <w:r w:rsidR="00003AA8">
              <w:rPr>
                <w:rFonts w:asciiTheme="minorHAnsi" w:hAnsiTheme="minorHAnsi" w:cstheme="minorHAnsi"/>
                <w:i/>
                <w:sz w:val="28"/>
                <w:szCs w:val="28"/>
              </w:rPr>
              <w:t>(number</w:t>
            </w:r>
            <w:r w:rsidR="00A207B7" w:rsidRPr="00A81B15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of sessions is dependent on the</w:t>
            </w:r>
            <w:r w:rsidR="00003AA8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</w:t>
            </w:r>
            <w:r w:rsidR="00A207B7" w:rsidRPr="00A81B15">
              <w:rPr>
                <w:rFonts w:asciiTheme="minorHAnsi" w:hAnsiTheme="minorHAnsi" w:cstheme="minorHAnsi"/>
                <w:i/>
                <w:sz w:val="28"/>
                <w:szCs w:val="28"/>
              </w:rPr>
              <w:t>needs</w:t>
            </w:r>
            <w:r w:rsidR="00003AA8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of</w:t>
            </w:r>
            <w:r w:rsidR="00A207B7" w:rsidRPr="00A81B15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the service user</w:t>
            </w:r>
            <w:r w:rsidR="00003AA8">
              <w:rPr>
                <w:rFonts w:asciiTheme="minorHAnsi" w:hAnsiTheme="minorHAnsi" w:cstheme="minorHAnsi"/>
                <w:i/>
                <w:sz w:val="28"/>
                <w:szCs w:val="28"/>
              </w:rPr>
              <w:t>)</w:t>
            </w:r>
            <w:r w:rsidR="007A1906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for heterosexual men who have been abusive in an intimate relationship.</w:t>
            </w:r>
          </w:p>
        </w:tc>
        <w:tc>
          <w:tcPr>
            <w:tcW w:w="754" w:type="dxa"/>
          </w:tcPr>
          <w:p w14:paraId="7F5DB9E0" w14:textId="77777777" w:rsidR="009853DC" w:rsidRPr="00A81B15" w:rsidRDefault="009853DC" w:rsidP="00792394">
            <w:pP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</w:tr>
      <w:tr w:rsidR="000E06F5" w:rsidRPr="00895ADC" w14:paraId="5D324F48" w14:textId="77777777" w:rsidTr="005B42CF">
        <w:tc>
          <w:tcPr>
            <w:tcW w:w="8930" w:type="dxa"/>
            <w:shd w:val="clear" w:color="auto" w:fill="E7E6E6" w:themeFill="background2"/>
          </w:tcPr>
          <w:p w14:paraId="41A5A2D7" w14:textId="21E27583" w:rsidR="000E06F5" w:rsidRPr="00A81B15" w:rsidRDefault="000E06F5" w:rsidP="00713EEE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RESPECTFUL PARTNERSHIPS:  </w:t>
            </w:r>
            <w:r w:rsidR="00F32CBE" w:rsidRPr="00B2385C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Up to 20 - 1:1 </w:t>
            </w:r>
            <w:proofErr w:type="gramStart"/>
            <w:r w:rsidR="00F32CBE" w:rsidRPr="00B2385C">
              <w:rPr>
                <w:rFonts w:asciiTheme="minorHAnsi" w:hAnsiTheme="minorHAnsi" w:cstheme="minorHAnsi"/>
                <w:i/>
                <w:sz w:val="28"/>
                <w:szCs w:val="28"/>
              </w:rPr>
              <w:t>sessio</w:t>
            </w:r>
            <w:r w:rsidR="00F74B94">
              <w:rPr>
                <w:rFonts w:asciiTheme="minorHAnsi" w:hAnsiTheme="minorHAnsi" w:cstheme="minorHAnsi"/>
                <w:i/>
                <w:sz w:val="28"/>
                <w:szCs w:val="28"/>
              </w:rPr>
              <w:t>n</w:t>
            </w:r>
            <w:r w:rsidR="00F32CBE" w:rsidRPr="00B2385C">
              <w:rPr>
                <w:rFonts w:asciiTheme="minorHAnsi" w:hAnsiTheme="minorHAnsi" w:cstheme="minorHAnsi"/>
                <w:i/>
                <w:sz w:val="28"/>
                <w:szCs w:val="28"/>
              </w:rPr>
              <w:t>s</w:t>
            </w:r>
            <w:proofErr w:type="gramEnd"/>
            <w:r w:rsidR="00F32CBE" w:rsidRPr="00B2385C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for </w:t>
            </w:r>
            <w:r w:rsidR="00F32CBE">
              <w:rPr>
                <w:rFonts w:asciiTheme="minorHAnsi" w:hAnsiTheme="minorHAnsi" w:cstheme="minorHAnsi"/>
                <w:i/>
                <w:sz w:val="28"/>
                <w:szCs w:val="28"/>
              </w:rPr>
              <w:t>men</w:t>
            </w:r>
            <w:r w:rsidR="00F32CBE" w:rsidRPr="00B2385C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who have been abusive in a</w:t>
            </w:r>
            <w:r w:rsidR="00F32CBE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 same sex </w:t>
            </w:r>
            <w:r w:rsidR="00E726B1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intimate </w:t>
            </w:r>
            <w:r w:rsidR="00F32CBE">
              <w:rPr>
                <w:rFonts w:asciiTheme="minorHAnsi" w:hAnsiTheme="minorHAnsi" w:cstheme="minorHAnsi"/>
                <w:i/>
                <w:sz w:val="28"/>
                <w:szCs w:val="28"/>
              </w:rPr>
              <w:t>relationship</w:t>
            </w:r>
          </w:p>
        </w:tc>
        <w:tc>
          <w:tcPr>
            <w:tcW w:w="754" w:type="dxa"/>
          </w:tcPr>
          <w:p w14:paraId="0A64EF05" w14:textId="77777777" w:rsidR="000E06F5" w:rsidRPr="00A81B15" w:rsidRDefault="000E06F5" w:rsidP="00792394">
            <w:pP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</w:tr>
    </w:tbl>
    <w:p w14:paraId="4B308023" w14:textId="338986A2" w:rsidR="009853DC" w:rsidRPr="008B7A82" w:rsidRDefault="009853DC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p w14:paraId="77271946" w14:textId="5CEFFB3A" w:rsidR="009853DC" w:rsidRPr="008B7A82" w:rsidRDefault="009853DC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8969"/>
        <w:gridCol w:w="754"/>
      </w:tblGrid>
      <w:tr w:rsidR="005B42CF" w:rsidRPr="00895ADC" w14:paraId="24EBA93F" w14:textId="77777777" w:rsidTr="005B42CF">
        <w:tc>
          <w:tcPr>
            <w:tcW w:w="9723" w:type="dxa"/>
            <w:gridSpan w:val="2"/>
            <w:shd w:val="clear" w:color="auto" w:fill="auto"/>
          </w:tcPr>
          <w:p w14:paraId="4577EDD4" w14:textId="7B167795" w:rsidR="005B42CF" w:rsidRPr="00AB5549" w:rsidRDefault="005B42CF" w:rsidP="005B42CF">
            <w:pPr>
              <w:jc w:val="both"/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</w:pPr>
            <w:r w:rsidRPr="00AB5549">
              <w:rPr>
                <w:rFonts w:asciiTheme="minorHAnsi" w:eastAsia="Arial" w:hAnsiTheme="minorHAnsi" w:cstheme="minorHAnsi"/>
                <w:b/>
                <w:i/>
                <w:iCs/>
                <w:color w:val="auto"/>
                <w:sz w:val="28"/>
                <w:szCs w:val="28"/>
              </w:rPr>
              <w:t xml:space="preserve">FEMALE ONLY: </w:t>
            </w:r>
            <w:r w:rsidRPr="00AB5549"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  <w:t>The level of risk and suitability for the intervention will be determined during the initial assessment with the RISE practitioner</w:t>
            </w:r>
          </w:p>
        </w:tc>
      </w:tr>
      <w:tr w:rsidR="00F255B1" w:rsidRPr="00895ADC" w14:paraId="7C91A370" w14:textId="77777777" w:rsidTr="005B42CF">
        <w:tc>
          <w:tcPr>
            <w:tcW w:w="8969" w:type="dxa"/>
            <w:shd w:val="clear" w:color="auto" w:fill="E7E6E6" w:themeFill="background2"/>
          </w:tcPr>
          <w:p w14:paraId="14F5D7A9" w14:textId="54C5AA53" w:rsidR="00F255B1" w:rsidRPr="00AB5549" w:rsidRDefault="00F255B1" w:rsidP="00F255B1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AB5549">
              <w:rPr>
                <w:rFonts w:asciiTheme="minorHAnsi" w:hAnsiTheme="minorHAnsi" w:cstheme="minorHAnsi"/>
                <w:b/>
                <w:sz w:val="28"/>
                <w:szCs w:val="28"/>
              </w:rPr>
              <w:t>FADA – Female A</w:t>
            </w:r>
            <w:r w:rsidR="007148FB" w:rsidRPr="00AB5549">
              <w:rPr>
                <w:rFonts w:asciiTheme="minorHAnsi" w:hAnsiTheme="minorHAnsi" w:cstheme="minorHAnsi"/>
                <w:b/>
                <w:sz w:val="28"/>
                <w:szCs w:val="28"/>
              </w:rPr>
              <w:t>wareness</w:t>
            </w:r>
            <w:r w:rsidRPr="00AB5549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  <w:r w:rsidR="007148FB" w:rsidRPr="00AB5549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of </w:t>
            </w:r>
            <w:r w:rsidRPr="00AB5549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Domestic Abuse </w:t>
            </w:r>
            <w:r w:rsidR="004168ED" w:rsidRPr="00AB5549">
              <w:rPr>
                <w:rFonts w:asciiTheme="minorHAnsi" w:hAnsiTheme="minorHAnsi" w:cstheme="minorHAnsi"/>
                <w:b/>
                <w:sz w:val="28"/>
                <w:szCs w:val="28"/>
              </w:rPr>
              <w:t>–</w:t>
            </w:r>
            <w:r w:rsidRPr="00AB5549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  <w:r w:rsidRPr="00AB5549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8-12 sessions </w:t>
            </w:r>
            <w:r w:rsidR="00F74B94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delivered on a 1:1 basis (number of sessions </w:t>
            </w:r>
            <w:r w:rsidRPr="00AB5549">
              <w:rPr>
                <w:rFonts w:asciiTheme="minorHAnsi" w:hAnsiTheme="minorHAnsi" w:cstheme="minorHAnsi"/>
                <w:i/>
                <w:sz w:val="28"/>
                <w:szCs w:val="28"/>
              </w:rPr>
              <w:t>dependent on the needs of the service user</w:t>
            </w:r>
            <w:r w:rsidR="00F74B94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) </w:t>
            </w:r>
            <w:r w:rsidRPr="00AB5549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for women who </w:t>
            </w:r>
            <w:r w:rsidR="00A50067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have been </w:t>
            </w:r>
            <w:r w:rsidRPr="00AB5549">
              <w:rPr>
                <w:rFonts w:asciiTheme="minorHAnsi" w:hAnsiTheme="minorHAnsi" w:cstheme="minorHAnsi"/>
                <w:i/>
                <w:sz w:val="28"/>
                <w:szCs w:val="28"/>
              </w:rPr>
              <w:t xml:space="preserve">abusive </w:t>
            </w:r>
            <w:r w:rsidR="00407CBD">
              <w:rPr>
                <w:rFonts w:asciiTheme="minorHAnsi" w:hAnsiTheme="minorHAnsi" w:cstheme="minorHAnsi"/>
                <w:i/>
                <w:sz w:val="28"/>
                <w:szCs w:val="28"/>
              </w:rPr>
              <w:t>in an intimate relationship)</w:t>
            </w:r>
          </w:p>
        </w:tc>
        <w:tc>
          <w:tcPr>
            <w:tcW w:w="754" w:type="dxa"/>
          </w:tcPr>
          <w:p w14:paraId="365F2EC2" w14:textId="58110B96" w:rsidR="00F255B1" w:rsidRPr="00AB5549" w:rsidRDefault="00F255B1" w:rsidP="00792394">
            <w:pP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</w:tr>
    </w:tbl>
    <w:p w14:paraId="7D85BAE1" w14:textId="6C2AFE3D" w:rsidR="00F255B1" w:rsidRDefault="00F255B1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p w14:paraId="2F9B1BA2" w14:textId="77777777" w:rsidR="00F255B1" w:rsidRDefault="00F255B1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8969"/>
        <w:gridCol w:w="754"/>
      </w:tblGrid>
      <w:tr w:rsidR="005B42CF" w:rsidRPr="00895ADC" w14:paraId="07DF317B" w14:textId="77777777" w:rsidTr="005B42CF">
        <w:tc>
          <w:tcPr>
            <w:tcW w:w="9723" w:type="dxa"/>
            <w:gridSpan w:val="2"/>
            <w:shd w:val="clear" w:color="auto" w:fill="auto"/>
          </w:tcPr>
          <w:p w14:paraId="3E777563" w14:textId="4600CBEB" w:rsidR="005B42CF" w:rsidRPr="00B2385C" w:rsidRDefault="005B42CF" w:rsidP="00F255B1">
            <w:pPr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</w:pPr>
            <w:r w:rsidRPr="00B2385C">
              <w:rPr>
                <w:rFonts w:asciiTheme="minorHAnsi" w:eastAsia="Arial" w:hAnsiTheme="minorHAnsi" w:cstheme="minorHAnsi"/>
                <w:b/>
                <w:i/>
                <w:iCs/>
                <w:color w:val="auto"/>
                <w:sz w:val="28"/>
                <w:szCs w:val="28"/>
              </w:rPr>
              <w:t xml:space="preserve">OTHER INTERVENTIONS: </w:t>
            </w:r>
            <w:r w:rsidRPr="00B2385C">
              <w:rPr>
                <w:rFonts w:asciiTheme="minorHAnsi" w:hAnsiTheme="minorHAnsi" w:cstheme="minorHAnsi"/>
                <w:bCs/>
                <w:i/>
                <w:color w:val="833C0B" w:themeColor="accent2" w:themeShade="80"/>
                <w:sz w:val="28"/>
                <w:szCs w:val="28"/>
              </w:rPr>
              <w:t>The level of risk and suitability for the intervention will be determined during the initial assessment with the RISE practitioner</w:t>
            </w:r>
          </w:p>
        </w:tc>
      </w:tr>
      <w:tr w:rsidR="004168ED" w:rsidRPr="00895ADC" w14:paraId="275DFEBD" w14:textId="77777777" w:rsidTr="005B42CF">
        <w:tc>
          <w:tcPr>
            <w:tcW w:w="8969" w:type="dxa"/>
            <w:shd w:val="clear" w:color="auto" w:fill="E7E6E6" w:themeFill="background2"/>
          </w:tcPr>
          <w:p w14:paraId="1DEFB9AA" w14:textId="50685B0C" w:rsidR="004168ED" w:rsidRPr="00B2385C" w:rsidRDefault="006D0F25" w:rsidP="006C2E1A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B2385C">
              <w:rPr>
                <w:rFonts w:asciiTheme="minorHAnsi" w:hAnsiTheme="minorHAnsi" w:cstheme="minorHAnsi"/>
                <w:b/>
                <w:sz w:val="28"/>
                <w:szCs w:val="28"/>
              </w:rPr>
              <w:t>APFA</w:t>
            </w:r>
            <w:r w:rsidR="004168ED" w:rsidRPr="00B2385C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– Familial Domestic Abuse Intervention – </w:t>
            </w:r>
            <w:r w:rsidR="004168ED" w:rsidRPr="00B2385C">
              <w:rPr>
                <w:rFonts w:asciiTheme="minorHAnsi" w:hAnsiTheme="minorHAnsi" w:cstheme="minorHAnsi"/>
                <w:bCs/>
                <w:i/>
                <w:iCs/>
                <w:sz w:val="28"/>
                <w:szCs w:val="28"/>
              </w:rPr>
              <w:t xml:space="preserve">Up to 16 sessions </w:t>
            </w:r>
            <w:r w:rsidR="006C2E1A" w:rsidRPr="00B2385C">
              <w:rPr>
                <w:rFonts w:asciiTheme="minorHAnsi" w:hAnsiTheme="minorHAnsi" w:cstheme="minorHAnsi"/>
                <w:bCs/>
                <w:i/>
                <w:iCs/>
                <w:sz w:val="28"/>
                <w:szCs w:val="28"/>
              </w:rPr>
              <w:t xml:space="preserve">for adult </w:t>
            </w:r>
            <w:r w:rsidR="004D4240" w:rsidRPr="00B2385C">
              <w:rPr>
                <w:rFonts w:asciiTheme="minorHAnsi" w:hAnsiTheme="minorHAnsi" w:cstheme="minorHAnsi"/>
                <w:bCs/>
                <w:i/>
                <w:iCs/>
                <w:sz w:val="28"/>
                <w:szCs w:val="28"/>
              </w:rPr>
              <w:t>parent to child violence</w:t>
            </w:r>
            <w:r w:rsidR="00D225E2">
              <w:rPr>
                <w:rFonts w:asciiTheme="minorHAnsi" w:hAnsiTheme="minorHAnsi" w:cstheme="minorHAnsi"/>
                <w:bCs/>
                <w:i/>
                <w:iCs/>
                <w:sz w:val="28"/>
                <w:szCs w:val="28"/>
              </w:rPr>
              <w:t xml:space="preserve"> and abuse</w:t>
            </w:r>
          </w:p>
        </w:tc>
        <w:tc>
          <w:tcPr>
            <w:tcW w:w="754" w:type="dxa"/>
          </w:tcPr>
          <w:p w14:paraId="10B26875" w14:textId="77777777" w:rsidR="004168ED" w:rsidRPr="00B2385C" w:rsidRDefault="004168ED" w:rsidP="00F255B1">
            <w:pPr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</w:p>
        </w:tc>
      </w:tr>
    </w:tbl>
    <w:p w14:paraId="01D95A29" w14:textId="77777777" w:rsidR="00F255B1" w:rsidRDefault="00F255B1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p w14:paraId="797EEA77" w14:textId="77777777" w:rsidR="00F255B1" w:rsidRPr="00F255B1" w:rsidRDefault="00F255B1" w:rsidP="00BA2800">
      <w:pPr>
        <w:spacing w:after="0"/>
        <w:jc w:val="both"/>
        <w:rPr>
          <w:rFonts w:asciiTheme="minorHAnsi" w:eastAsia="Arial" w:hAnsiTheme="minorHAnsi" w:cstheme="minorHAnsi"/>
          <w:b/>
          <w:color w:val="7F7F7F" w:themeColor="text1" w:themeTint="80"/>
          <w:sz w:val="16"/>
          <w:szCs w:val="16"/>
        </w:rPr>
      </w:pPr>
    </w:p>
    <w:p w14:paraId="26631786" w14:textId="725B0910" w:rsidR="001B4554" w:rsidRDefault="001B4554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4057D609" w14:textId="77777777" w:rsidR="00761C42" w:rsidRDefault="00761C42" w:rsidP="006C2E1A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17BB7A2B" w14:textId="189DDBE5" w:rsidR="002A1502" w:rsidRDefault="002A1502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  <w:bookmarkStart w:id="0" w:name="_Hlk71197602"/>
    </w:p>
    <w:p w14:paraId="0723AA00" w14:textId="77777777" w:rsidR="00407CBD" w:rsidRDefault="00407CBD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19BBF95F" w14:textId="77777777" w:rsidR="00407CBD" w:rsidRDefault="00407CBD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363D0B72" w14:textId="77777777" w:rsidR="00407CBD" w:rsidRDefault="00407CBD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567BA713" w14:textId="77777777" w:rsidR="008B7A82" w:rsidRDefault="008B7A82" w:rsidP="00F40F0A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27993BA6" w14:textId="77777777" w:rsidR="009C0E86" w:rsidRDefault="009C0E86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0F5D5D" w14:paraId="2E2C26B4" w14:textId="77777777" w:rsidTr="000F5D5D">
        <w:tc>
          <w:tcPr>
            <w:tcW w:w="9723" w:type="dxa"/>
            <w:gridSpan w:val="2"/>
            <w:shd w:val="clear" w:color="auto" w:fill="D9D9D9" w:themeFill="background1" w:themeFillShade="D9"/>
          </w:tcPr>
          <w:p w14:paraId="04A7A330" w14:textId="62B24031" w:rsidR="000F5D5D" w:rsidRPr="000F5D5D" w:rsidRDefault="000F5D5D" w:rsidP="00766F9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FERRER’S DETAILS</w:t>
            </w:r>
            <w:r w:rsidR="00EB51AB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="00EB51AB" w:rsidRPr="00EB51AB">
              <w:rPr>
                <w:rFonts w:asciiTheme="minorHAnsi" w:hAnsiTheme="minorHAnsi" w:cstheme="minorHAnsi"/>
                <w:b/>
                <w:bCs/>
                <w:color w:val="ED7D31" w:themeColor="accent2"/>
                <w:sz w:val="24"/>
                <w:szCs w:val="24"/>
              </w:rPr>
              <w:t>*mandatory section</w:t>
            </w:r>
          </w:p>
        </w:tc>
      </w:tr>
      <w:tr w:rsidR="000F5D5D" w14:paraId="36E959DA" w14:textId="77777777" w:rsidTr="000F5D5D">
        <w:tc>
          <w:tcPr>
            <w:tcW w:w="3441" w:type="dxa"/>
          </w:tcPr>
          <w:p w14:paraId="1E76974E" w14:textId="5931FF6B" w:rsidR="000F5D5D" w:rsidRPr="000F5D5D" w:rsidRDefault="000F5D5D" w:rsidP="000F5D5D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 w:rsidRPr="000F5D5D">
              <w:rPr>
                <w:rFonts w:asciiTheme="minorHAnsi" w:hAnsiTheme="minorHAnsi" w:cstheme="minorHAnsi"/>
                <w:sz w:val="24"/>
                <w:szCs w:val="24"/>
              </w:rPr>
              <w:t xml:space="preserve">NAME OF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REFERRER</w:t>
            </w:r>
            <w:r w:rsidRPr="000F5D5D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282" w:type="dxa"/>
          </w:tcPr>
          <w:p w14:paraId="469756CA" w14:textId="3B6E4A91" w:rsidR="000F5D5D" w:rsidRPr="00664C12" w:rsidRDefault="000F5D5D" w:rsidP="00766F99">
            <w:pPr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0F5D5D" w14:paraId="2FA15BFC" w14:textId="77777777" w:rsidTr="000F5D5D">
        <w:tc>
          <w:tcPr>
            <w:tcW w:w="3441" w:type="dxa"/>
          </w:tcPr>
          <w:p w14:paraId="27217C97" w14:textId="2E90C575" w:rsidR="000F5D5D" w:rsidRPr="000F5D5D" w:rsidRDefault="000F5D5D" w:rsidP="000F5D5D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 w:rsidRPr="000F5D5D">
              <w:rPr>
                <w:rFonts w:asciiTheme="minorHAnsi" w:hAnsiTheme="minorHAnsi" w:cstheme="minorHAnsi"/>
                <w:sz w:val="24"/>
                <w:szCs w:val="24"/>
              </w:rPr>
              <w:t>ORGANISATION</w:t>
            </w:r>
            <w:r w:rsidR="00062E4E">
              <w:rPr>
                <w:rFonts w:asciiTheme="minorHAnsi" w:hAnsiTheme="minorHAnsi" w:cstheme="minorHAnsi"/>
                <w:sz w:val="24"/>
                <w:szCs w:val="24"/>
              </w:rPr>
              <w:t>/TEAM</w:t>
            </w:r>
            <w:r w:rsidRPr="000F5D5D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282" w:type="dxa"/>
          </w:tcPr>
          <w:p w14:paraId="4AB57DA1" w14:textId="20CE3BE6" w:rsidR="000F5D5D" w:rsidRPr="00664C12" w:rsidRDefault="000F5D5D" w:rsidP="00766F99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0F5D5D" w14:paraId="1AA8FCF1" w14:textId="77777777" w:rsidTr="000F5D5D">
        <w:tc>
          <w:tcPr>
            <w:tcW w:w="3441" w:type="dxa"/>
          </w:tcPr>
          <w:p w14:paraId="64F3185E" w14:textId="2D3384AD" w:rsidR="000F5D5D" w:rsidRPr="000F5D5D" w:rsidRDefault="000F5D5D" w:rsidP="000F5D5D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NTACT NUMBER:</w:t>
            </w:r>
          </w:p>
        </w:tc>
        <w:tc>
          <w:tcPr>
            <w:tcW w:w="6282" w:type="dxa"/>
          </w:tcPr>
          <w:p w14:paraId="719AB589" w14:textId="4C82B558" w:rsidR="004923CF" w:rsidRPr="004923CF" w:rsidRDefault="004923CF" w:rsidP="004923CF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4923CF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Mob:</w:t>
            </w:r>
          </w:p>
          <w:p w14:paraId="5CFAC01D" w14:textId="36FD84E4" w:rsidR="000F5D5D" w:rsidRPr="00664C12" w:rsidRDefault="004923CF" w:rsidP="004923CF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4923CF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Tel: </w:t>
            </w:r>
          </w:p>
        </w:tc>
      </w:tr>
      <w:tr w:rsidR="000F5D5D" w14:paraId="46089CD3" w14:textId="77777777" w:rsidTr="000F5D5D">
        <w:tc>
          <w:tcPr>
            <w:tcW w:w="3441" w:type="dxa"/>
          </w:tcPr>
          <w:p w14:paraId="3CEEE3AC" w14:textId="0918E8F8" w:rsidR="000F5D5D" w:rsidRDefault="000F5D5D" w:rsidP="000F5D5D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MAIL ADDRESS:</w:t>
            </w:r>
          </w:p>
        </w:tc>
        <w:tc>
          <w:tcPr>
            <w:tcW w:w="6282" w:type="dxa"/>
          </w:tcPr>
          <w:p w14:paraId="33A11753" w14:textId="6B1FA270" w:rsidR="000F5D5D" w:rsidRPr="00664C12" w:rsidRDefault="000F5D5D" w:rsidP="00766F99">
            <w:pPr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0F5D5D" w14:paraId="008DF97F" w14:textId="77777777" w:rsidTr="000F5D5D">
        <w:tc>
          <w:tcPr>
            <w:tcW w:w="3441" w:type="dxa"/>
          </w:tcPr>
          <w:p w14:paraId="31FCEB80" w14:textId="6E45CA88" w:rsidR="000F5D5D" w:rsidRDefault="000F5D5D" w:rsidP="000F5D5D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REFERRAL:</w:t>
            </w:r>
          </w:p>
        </w:tc>
        <w:tc>
          <w:tcPr>
            <w:tcW w:w="6282" w:type="dxa"/>
          </w:tcPr>
          <w:p w14:paraId="4EE349AB" w14:textId="665081DF" w:rsidR="000F5D5D" w:rsidRPr="00664C12" w:rsidRDefault="000F5D5D" w:rsidP="00766F99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68EF330F" w14:textId="7D61417C" w:rsidR="002A1502" w:rsidRDefault="002A1502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664C12" w14:paraId="259EED60" w14:textId="77777777" w:rsidTr="00664C12">
        <w:tc>
          <w:tcPr>
            <w:tcW w:w="9723" w:type="dxa"/>
            <w:gridSpan w:val="2"/>
            <w:shd w:val="clear" w:color="auto" w:fill="D9D9D9" w:themeFill="background1" w:themeFillShade="D9"/>
          </w:tcPr>
          <w:p w14:paraId="2398526D" w14:textId="52F61D6F" w:rsidR="00664C12" w:rsidRPr="00664C12" w:rsidRDefault="00664C12" w:rsidP="00766F9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ERVICE USER </w:t>
            </w:r>
            <w:r w:rsidR="000964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  <w:r w:rsidR="00096450" w:rsidRPr="00096450">
              <w:rPr>
                <w:rFonts w:asciiTheme="minorHAnsi" w:hAnsiTheme="minorHAnsi" w:cstheme="minorHAnsi"/>
                <w:b/>
                <w:bCs/>
                <w:color w:val="C45911" w:themeColor="accent2" w:themeShade="BF"/>
                <w:sz w:val="24"/>
                <w:szCs w:val="24"/>
              </w:rPr>
              <w:t>*</w:t>
            </w:r>
            <w:r w:rsidRPr="00096450">
              <w:rPr>
                <w:rFonts w:asciiTheme="minorHAnsi" w:hAnsiTheme="minorHAnsi" w:cstheme="minorHAnsi"/>
                <w:b/>
                <w:bCs/>
                <w:color w:val="C45911" w:themeColor="accent2" w:themeShade="BF"/>
                <w:sz w:val="24"/>
                <w:szCs w:val="24"/>
              </w:rPr>
              <w:t>mandatory section</w:t>
            </w:r>
          </w:p>
        </w:tc>
      </w:tr>
      <w:tr w:rsidR="00664C12" w14:paraId="327D86E4" w14:textId="77777777" w:rsidTr="00BE0E72">
        <w:tc>
          <w:tcPr>
            <w:tcW w:w="3441" w:type="dxa"/>
          </w:tcPr>
          <w:p w14:paraId="514F7B2F" w14:textId="7E752F0D" w:rsidR="00664C12" w:rsidRDefault="00664C12" w:rsidP="00664C12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135A811" w14:textId="693D2A45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11491A39" w14:textId="77777777" w:rsidTr="00BE0E72">
        <w:tc>
          <w:tcPr>
            <w:tcW w:w="3441" w:type="dxa"/>
          </w:tcPr>
          <w:p w14:paraId="26451B5A" w14:textId="2991D070" w:rsidR="00664C12" w:rsidRDefault="00664C12" w:rsidP="00664C12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BIRTH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4371C65" w14:textId="4AD053FF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27FE6FC8" w14:textId="77777777" w:rsidTr="00BE0E72">
        <w:tc>
          <w:tcPr>
            <w:tcW w:w="3441" w:type="dxa"/>
          </w:tcPr>
          <w:p w14:paraId="266D6F88" w14:textId="5B4E5B79" w:rsidR="00664C12" w:rsidRDefault="00664C12" w:rsidP="00664C12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DDRESS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F5C6E40" w14:textId="512B8B6F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6E8E9A71" w14:textId="77777777" w:rsidTr="00BE0E72">
        <w:tc>
          <w:tcPr>
            <w:tcW w:w="3441" w:type="dxa"/>
          </w:tcPr>
          <w:p w14:paraId="69388E91" w14:textId="212C69DF" w:rsidR="00664C12" w:rsidRDefault="00664C12" w:rsidP="00664C12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MAIL and MOBILE NO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9C25048" w14:textId="106638B8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1B557714" w14:textId="77777777" w:rsidTr="00BE0E72">
        <w:tc>
          <w:tcPr>
            <w:tcW w:w="3441" w:type="dxa"/>
          </w:tcPr>
          <w:p w14:paraId="661F0262" w14:textId="57F7BE52" w:rsidR="00664C12" w:rsidRPr="00250EA8" w:rsidRDefault="00664C12" w:rsidP="00664C12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 w:rsidRPr="00250EA8">
              <w:rPr>
                <w:rFonts w:asciiTheme="minorHAnsi" w:hAnsiTheme="minorHAnsi" w:cstheme="minorHAnsi"/>
                <w:sz w:val="24"/>
                <w:szCs w:val="24"/>
              </w:rPr>
              <w:t>RACE / ETHNICITY</w:t>
            </w:r>
            <w:r w:rsidR="005B42CF" w:rsidRPr="00250EA8"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Pr="00250E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EAB43D1" w14:textId="2CCDE067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2CF" w14:paraId="11A25011" w14:textId="77777777" w:rsidTr="00BE0E72">
        <w:tc>
          <w:tcPr>
            <w:tcW w:w="3441" w:type="dxa"/>
          </w:tcPr>
          <w:p w14:paraId="4E66A966" w14:textId="0B985E5A" w:rsidR="005B42CF" w:rsidRDefault="005B42CF" w:rsidP="00664C12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LIGION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37D869E" w14:textId="55A95198" w:rsidR="005B42CF" w:rsidRPr="005B42CF" w:rsidRDefault="005B42CF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44C91080" w14:textId="77777777" w:rsidTr="00BE0E72">
        <w:tc>
          <w:tcPr>
            <w:tcW w:w="3441" w:type="dxa"/>
          </w:tcPr>
          <w:p w14:paraId="52A8B96C" w14:textId="003564F8" w:rsidR="00664C12" w:rsidRDefault="00664C12" w:rsidP="00664C12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LITERACY (is any help required?)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2DDE50A8" w14:textId="7EB92873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58EFAE8E" w14:textId="77777777" w:rsidTr="00BE0E72">
        <w:tc>
          <w:tcPr>
            <w:tcW w:w="3441" w:type="dxa"/>
          </w:tcPr>
          <w:p w14:paraId="41F7E079" w14:textId="19678E98" w:rsidR="00664C12" w:rsidRDefault="00D716B0" w:rsidP="00664C12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NTERPRETER </w:t>
            </w:r>
            <w:r w:rsidR="00EB51AB">
              <w:rPr>
                <w:rFonts w:asciiTheme="minorHAnsi" w:hAnsiTheme="minorHAnsi" w:cstheme="minorHAnsi"/>
                <w:sz w:val="24"/>
                <w:szCs w:val="24"/>
              </w:rPr>
              <w:t>REQUIRED?</w:t>
            </w:r>
            <w:r w:rsidR="00540EF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7D6F44B8" w14:textId="1E089F89" w:rsidR="00794A14" w:rsidRDefault="00EC4745" w:rsidP="00664C12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>if</w:t>
            </w:r>
            <w:proofErr w:type="gram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so, which language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0AC3165" w14:textId="5DBBC322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64C12" w14:paraId="6C41BB7B" w14:textId="77777777" w:rsidTr="00BE0E72">
        <w:tc>
          <w:tcPr>
            <w:tcW w:w="3441" w:type="dxa"/>
          </w:tcPr>
          <w:p w14:paraId="482112B2" w14:textId="19A15618" w:rsidR="005B42CF" w:rsidRDefault="00664C12" w:rsidP="005B42CF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ABILITY </w:t>
            </w:r>
            <w:r w:rsidR="00096450">
              <w:rPr>
                <w:rFonts w:asciiTheme="minorHAnsi" w:hAnsiTheme="minorHAnsi" w:cstheme="minorHAnsi"/>
                <w:sz w:val="24"/>
                <w:szCs w:val="24"/>
              </w:rPr>
              <w:t>/ MEDICAL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SSUES</w:t>
            </w:r>
            <w:r w:rsidR="005B42CF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</w:p>
          <w:p w14:paraId="4015A256" w14:textId="44ED89BF" w:rsidR="00664C12" w:rsidRDefault="005B42CF" w:rsidP="005B42CF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r w:rsidR="00096450">
              <w:rPr>
                <w:rFonts w:asciiTheme="minorHAnsi" w:hAnsiTheme="minorHAnsi" w:cstheme="minorHAnsi"/>
                <w:sz w:val="24"/>
                <w:szCs w:val="24"/>
              </w:rPr>
              <w:t>If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YES, give further information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190191C4" w14:textId="52B3C2C2" w:rsidR="00664C12" w:rsidRPr="005B42CF" w:rsidRDefault="00664C12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50AD3" w14:paraId="279340D4" w14:textId="77777777" w:rsidTr="00BE0E72">
        <w:tc>
          <w:tcPr>
            <w:tcW w:w="3441" w:type="dxa"/>
          </w:tcPr>
          <w:p w14:paraId="3FCE928C" w14:textId="34D613EB" w:rsidR="00D50AD3" w:rsidRDefault="00D72FA4" w:rsidP="005B42CF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DDITIONAL NEEDS RELATED TO </w:t>
            </w:r>
            <w:proofErr w:type="gramStart"/>
            <w:r w:rsidR="00EB51AB">
              <w:rPr>
                <w:rFonts w:asciiTheme="minorHAnsi" w:hAnsiTheme="minorHAnsi" w:cstheme="minorHAnsi"/>
                <w:sz w:val="24"/>
                <w:szCs w:val="24"/>
              </w:rPr>
              <w:t>NEURODIVERSITY?:</w:t>
            </w:r>
            <w:proofErr w:type="gramEnd"/>
          </w:p>
          <w:p w14:paraId="5C425158" w14:textId="3586014B" w:rsidR="00560A1D" w:rsidRDefault="007D5330" w:rsidP="005B42CF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>eg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E7BE7">
              <w:rPr>
                <w:rFonts w:asciiTheme="minorHAnsi" w:hAnsiTheme="minorHAnsi" w:cstheme="minorHAnsi"/>
                <w:sz w:val="24"/>
                <w:szCs w:val="24"/>
              </w:rPr>
              <w:t>autism, dyslexia</w:t>
            </w:r>
            <w:r w:rsidR="00457F5F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737826B" w14:textId="77777777" w:rsidR="00D50AD3" w:rsidRPr="005B42CF" w:rsidRDefault="00D50AD3" w:rsidP="00766F99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171A3613" w14:textId="36AE5ED7" w:rsidR="000F5D5D" w:rsidRDefault="000F5D5D" w:rsidP="00766F99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3441"/>
        <w:gridCol w:w="6282"/>
      </w:tblGrid>
      <w:tr w:rsidR="00755F37" w14:paraId="106FDFE2" w14:textId="77777777" w:rsidTr="00047BA1">
        <w:tc>
          <w:tcPr>
            <w:tcW w:w="9723" w:type="dxa"/>
            <w:gridSpan w:val="2"/>
            <w:shd w:val="clear" w:color="auto" w:fill="D9D9D9" w:themeFill="background1" w:themeFillShade="D9"/>
          </w:tcPr>
          <w:p w14:paraId="7195872E" w14:textId="7118A11A" w:rsidR="00755F37" w:rsidRPr="00755F37" w:rsidRDefault="00755F37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ERVICE USERS </w:t>
            </w:r>
            <w:r w:rsidRPr="00755F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RELATIONSHIPS </w:t>
            </w:r>
            <w:r w:rsidRPr="00755F37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(past and present)</w:t>
            </w:r>
            <w: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755F37">
              <w:rPr>
                <w:rFonts w:asciiTheme="minorHAnsi" w:hAnsiTheme="minorHAnsi" w:cstheme="minorHAnsi"/>
                <w:b/>
                <w:bCs/>
                <w:color w:val="C45911" w:themeColor="accent2" w:themeShade="BF"/>
                <w:sz w:val="24"/>
                <w:szCs w:val="24"/>
              </w:rPr>
              <w:t>*mandatory section</w:t>
            </w:r>
          </w:p>
        </w:tc>
      </w:tr>
      <w:tr w:rsidR="00755F37" w14:paraId="71EC8B2D" w14:textId="77777777" w:rsidTr="00BE0E72">
        <w:tc>
          <w:tcPr>
            <w:tcW w:w="3441" w:type="dxa"/>
          </w:tcPr>
          <w:p w14:paraId="23561533" w14:textId="277D498E" w:rsidR="00755F37" w:rsidRDefault="0046123F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VICTIM’S NAME</w:t>
            </w:r>
            <w:r w:rsidR="00755F3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87815E4" w14:textId="265026EB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F37" w14:paraId="3B15C6FE" w14:textId="77777777" w:rsidTr="00BE0E72">
        <w:tc>
          <w:tcPr>
            <w:tcW w:w="3441" w:type="dxa"/>
          </w:tcPr>
          <w:p w14:paraId="76D7A57B" w14:textId="14685759" w:rsidR="00755F37" w:rsidRDefault="0046123F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RELATIONSHIP </w:t>
            </w:r>
            <w:r w:rsidR="009E4EA2">
              <w:rPr>
                <w:rFonts w:asciiTheme="minorHAnsi" w:hAnsiTheme="minorHAnsi" w:cstheme="minorHAnsi"/>
                <w:sz w:val="24"/>
                <w:szCs w:val="24"/>
              </w:rPr>
              <w:t>STATUS</w:t>
            </w:r>
            <w:r w:rsidR="00755F3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9F4455C" w14:textId="04D3D651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E291F" w14:paraId="41625086" w14:textId="77777777" w:rsidTr="00BE0E72">
        <w:tc>
          <w:tcPr>
            <w:tcW w:w="3441" w:type="dxa"/>
          </w:tcPr>
          <w:p w14:paraId="45ABDE1F" w14:textId="3CFD9674" w:rsidR="002E291F" w:rsidRDefault="002E291F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ACE / ETHNICITY</w:t>
            </w:r>
            <w:r w:rsidR="003F38BE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D75203A" w14:textId="7B16A26A" w:rsidR="002E291F" w:rsidRPr="005B42CF" w:rsidRDefault="002E291F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F38BE" w14:paraId="3195C829" w14:textId="77777777" w:rsidTr="00BE0E72">
        <w:tc>
          <w:tcPr>
            <w:tcW w:w="3441" w:type="dxa"/>
          </w:tcPr>
          <w:p w14:paraId="4B748E32" w14:textId="5A2C9ABE" w:rsidR="003F38BE" w:rsidRDefault="003F38BE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LIGION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17FDEDE" w14:textId="13540677" w:rsidR="003F38BE" w:rsidRPr="005B42CF" w:rsidRDefault="003F38BE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F37" w14:paraId="154511A3" w14:textId="77777777" w:rsidTr="00BE0E72">
        <w:tc>
          <w:tcPr>
            <w:tcW w:w="3441" w:type="dxa"/>
          </w:tcPr>
          <w:p w14:paraId="3A446A98" w14:textId="31AA48A6" w:rsidR="00755F37" w:rsidRDefault="00755F37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BIRTH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DBA0B01" w14:textId="212709BB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F37" w14:paraId="1F28B585" w14:textId="77777777" w:rsidTr="00BE0E72">
        <w:tc>
          <w:tcPr>
            <w:tcW w:w="3441" w:type="dxa"/>
          </w:tcPr>
          <w:p w14:paraId="218181E4" w14:textId="1A7659E0" w:rsidR="00755F37" w:rsidRDefault="00755F37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DDRESS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0060DDC6" w14:textId="060B7C71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5F37" w14:paraId="0ED613A0" w14:textId="77777777" w:rsidTr="00BE0E72">
        <w:tc>
          <w:tcPr>
            <w:tcW w:w="3441" w:type="dxa"/>
          </w:tcPr>
          <w:p w14:paraId="4CABA78E" w14:textId="4190BC21" w:rsidR="00755F37" w:rsidRDefault="00755F37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bookmarkStart w:id="1" w:name="_Hlk40778450"/>
            <w:r>
              <w:rPr>
                <w:rFonts w:asciiTheme="minorHAnsi" w:hAnsiTheme="minorHAnsi" w:cstheme="minorHAnsi"/>
                <w:sz w:val="24"/>
                <w:szCs w:val="24"/>
              </w:rPr>
              <w:t>EMAIL and CONTACT NO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047D57D" w14:textId="136292D8" w:rsidR="00755F37" w:rsidRPr="005B42CF" w:rsidRDefault="00755F37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16B0" w14:paraId="62A5B124" w14:textId="77777777" w:rsidTr="00BE0E72">
        <w:tc>
          <w:tcPr>
            <w:tcW w:w="3441" w:type="dxa"/>
          </w:tcPr>
          <w:p w14:paraId="5A150DCE" w14:textId="50DCDBEE" w:rsidR="00EC4745" w:rsidRDefault="00EC4745" w:rsidP="00EC4745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NTERPRETER </w:t>
            </w:r>
            <w:r w:rsidR="00EB51AB">
              <w:rPr>
                <w:rFonts w:asciiTheme="minorHAnsi" w:hAnsiTheme="minorHAnsi" w:cstheme="minorHAnsi"/>
                <w:sz w:val="24"/>
                <w:szCs w:val="24"/>
              </w:rPr>
              <w:t>REQUIRED?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1C210A8B" w14:textId="2013BAE3" w:rsidR="00D716B0" w:rsidRDefault="00EC4745" w:rsidP="00EC4745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r w:rsidR="00EB51AB">
              <w:rPr>
                <w:rFonts w:asciiTheme="minorHAnsi" w:hAnsiTheme="minorHAnsi" w:cstheme="minorHAnsi"/>
                <w:sz w:val="24"/>
                <w:szCs w:val="24"/>
              </w:rPr>
              <w:t>If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so, which language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3A9E36B6" w14:textId="77777777" w:rsidR="00D716B0" w:rsidRPr="005B42CF" w:rsidRDefault="00D716B0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AB9" w14:paraId="3B0EB197" w14:textId="77777777" w:rsidTr="00BE0E72">
        <w:tc>
          <w:tcPr>
            <w:tcW w:w="3441" w:type="dxa"/>
          </w:tcPr>
          <w:p w14:paraId="5431AB71" w14:textId="3DBFAF6B" w:rsidR="00CD4AB9" w:rsidRDefault="00CD4AB9" w:rsidP="00EC4745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LITERACY (is any help required?)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108AE20C" w14:textId="77777777" w:rsidR="00CD4AB9" w:rsidRPr="005B42CF" w:rsidRDefault="00CD4AB9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02FF5" w14:paraId="69F6721C" w14:textId="77777777" w:rsidTr="00BE0E72">
        <w:tc>
          <w:tcPr>
            <w:tcW w:w="3441" w:type="dxa"/>
          </w:tcPr>
          <w:p w14:paraId="2E84952F" w14:textId="77777777" w:rsidR="00002FF5" w:rsidRDefault="00002FF5" w:rsidP="00002FF5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ABILITY / MEDICAL ISSUES: </w:t>
            </w:r>
          </w:p>
          <w:p w14:paraId="157D3015" w14:textId="2F5BECF7" w:rsidR="00002FF5" w:rsidRDefault="00002FF5" w:rsidP="00002FF5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If YES, give further information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EAA6520" w14:textId="77777777" w:rsidR="00002FF5" w:rsidRPr="005B42CF" w:rsidRDefault="00002FF5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242B8" w14:paraId="6B29A3AC" w14:textId="77777777" w:rsidTr="00BE0E72">
        <w:tc>
          <w:tcPr>
            <w:tcW w:w="3441" w:type="dxa"/>
          </w:tcPr>
          <w:p w14:paraId="3778E603" w14:textId="73419044" w:rsidR="008242B8" w:rsidRDefault="008242B8" w:rsidP="008242B8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DDITIONAL NEEDS RELATED TO </w:t>
            </w:r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>NEURODIVERSITY</w:t>
            </w:r>
            <w:r w:rsidR="00EB51AB">
              <w:rPr>
                <w:rFonts w:asciiTheme="minorHAnsi" w:hAnsiTheme="minorHAnsi" w:cstheme="minorHAnsi"/>
                <w:sz w:val="24"/>
                <w:szCs w:val="24"/>
              </w:rPr>
              <w:t>?:</w:t>
            </w:r>
            <w:proofErr w:type="gramEnd"/>
          </w:p>
          <w:p w14:paraId="5B72CB88" w14:textId="7AEFB2FB" w:rsidR="008242B8" w:rsidRDefault="008242B8" w:rsidP="008242B8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(</w:t>
            </w:r>
            <w:proofErr w:type="spellStart"/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>eg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autism, dyslexia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DF71691" w14:textId="77777777" w:rsidR="008242B8" w:rsidRPr="005B42CF" w:rsidRDefault="008242B8" w:rsidP="00792394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  <w:tr w:rsidR="00755F37" w14:paraId="71DE78F5" w14:textId="77777777" w:rsidTr="00047BA1">
        <w:tc>
          <w:tcPr>
            <w:tcW w:w="9723" w:type="dxa"/>
            <w:gridSpan w:val="2"/>
            <w:shd w:val="clear" w:color="auto" w:fill="D9D9D9" w:themeFill="background1" w:themeFillShade="D9"/>
          </w:tcPr>
          <w:p w14:paraId="10A31E5C" w14:textId="160A1D0A" w:rsidR="00755F37" w:rsidRDefault="00755F37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S THERE A HISTORY OF VIOLENCE</w:t>
            </w:r>
            <w:r w:rsidR="00EB51AB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/ABUS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TOWARDS THIS </w:t>
            </w:r>
            <w:r w:rsidR="00EA0F55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(EX)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ARTNER? (</w:t>
            </w:r>
            <w:r w:rsidR="000964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leas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give</w:t>
            </w:r>
            <w:r w:rsidR="000F4EF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as much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detail</w:t>
            </w:r>
            <w:r w:rsidR="000F4EF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as possible</w:t>
            </w:r>
            <w:r w:rsidR="00F40F0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, including any cultural issues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):</w:t>
            </w:r>
          </w:p>
          <w:p w14:paraId="3FB43725" w14:textId="77777777" w:rsidR="00B51D3D" w:rsidRDefault="00B51D3D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432C9ADE" w14:textId="77777777" w:rsidR="00B51D3D" w:rsidRDefault="00B51D3D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63BDEC15" w14:textId="77777777" w:rsidR="00B51D3D" w:rsidRDefault="00B51D3D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6DB7DE85" w14:textId="77777777" w:rsidR="00B51D3D" w:rsidRDefault="00B51D3D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5B8CB3A7" w14:textId="77777777" w:rsidR="00B51D3D" w:rsidRDefault="00B51D3D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7D7EE51" w14:textId="1E57B55B" w:rsidR="00B51D3D" w:rsidRPr="00755F37" w:rsidRDefault="00B51D3D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55F37" w14:paraId="3F1EEB0A" w14:textId="77777777" w:rsidTr="003F38BE">
        <w:tc>
          <w:tcPr>
            <w:tcW w:w="9723" w:type="dxa"/>
            <w:gridSpan w:val="2"/>
            <w:shd w:val="clear" w:color="auto" w:fill="FFFFFF" w:themeFill="background1"/>
          </w:tcPr>
          <w:p w14:paraId="63B202B6" w14:textId="32277A16" w:rsidR="00755F37" w:rsidRPr="00664C12" w:rsidRDefault="00755F37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E77238" w14:paraId="0A969D07" w14:textId="77777777" w:rsidTr="00047BA1">
        <w:tc>
          <w:tcPr>
            <w:tcW w:w="9723" w:type="dxa"/>
            <w:gridSpan w:val="2"/>
            <w:shd w:val="clear" w:color="auto" w:fill="D9D9D9" w:themeFill="background1" w:themeFillShade="D9"/>
          </w:tcPr>
          <w:p w14:paraId="7F98237E" w14:textId="1A610079" w:rsidR="00E77238" w:rsidRPr="00664C12" w:rsidRDefault="00E77238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IS THERE A RESTRAINING </w:t>
            </w:r>
            <w:r w:rsidR="00047BA1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or</w:t>
            </w: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NON-MOLESTATION ORDER </w:t>
            </w:r>
            <w:r w:rsidR="00047BA1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in place</w:t>
            </w: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? (</w:t>
            </w:r>
            <w:r w:rsidR="00096450"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Please</w:t>
            </w: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give detail):</w:t>
            </w:r>
          </w:p>
        </w:tc>
      </w:tr>
      <w:tr w:rsidR="00E77238" w14:paraId="210EDD53" w14:textId="77777777" w:rsidTr="003F38BE">
        <w:tc>
          <w:tcPr>
            <w:tcW w:w="9723" w:type="dxa"/>
            <w:gridSpan w:val="2"/>
            <w:shd w:val="clear" w:color="auto" w:fill="FFFFFF" w:themeFill="background1"/>
          </w:tcPr>
          <w:p w14:paraId="1C667122" w14:textId="61C1363D" w:rsidR="00E77238" w:rsidRPr="00664C12" w:rsidRDefault="00E77238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E77238" w14:paraId="6B9A7B58" w14:textId="77777777" w:rsidTr="00047BA1">
        <w:tc>
          <w:tcPr>
            <w:tcW w:w="9723" w:type="dxa"/>
            <w:gridSpan w:val="2"/>
            <w:shd w:val="clear" w:color="auto" w:fill="D9D9D9" w:themeFill="background1" w:themeFillShade="D9"/>
          </w:tcPr>
          <w:p w14:paraId="27F13567" w14:textId="10C42EE2" w:rsidR="00E77238" w:rsidRPr="00664C12" w:rsidRDefault="00E77238" w:rsidP="00E77238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ARE THERE ANY PREVIOUS CONVICTIONS?  </w:t>
            </w:r>
          </w:p>
        </w:tc>
      </w:tr>
      <w:tr w:rsidR="00334D88" w14:paraId="473890C3" w14:textId="77777777" w:rsidTr="00047BA1">
        <w:tc>
          <w:tcPr>
            <w:tcW w:w="9723" w:type="dxa"/>
            <w:gridSpan w:val="2"/>
            <w:shd w:val="clear" w:color="auto" w:fill="D9D9D9" w:themeFill="background1" w:themeFillShade="D9"/>
          </w:tcPr>
          <w:p w14:paraId="40C7ACAF" w14:textId="520E7C52" w:rsidR="00334D88" w:rsidRPr="00AC4716" w:rsidRDefault="00334D88" w:rsidP="00E77238">
            <w:pPr>
              <w:jc w:val="both"/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IS THERE A CURRENT POLICE INVESTIGATION OR PENDING COURT APPEARANCE? </w:t>
            </w: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(Please give detail):</w:t>
            </w:r>
          </w:p>
        </w:tc>
      </w:tr>
      <w:tr w:rsidR="00E77238" w14:paraId="7557DA8D" w14:textId="77777777" w:rsidTr="003F38BE">
        <w:tc>
          <w:tcPr>
            <w:tcW w:w="9723" w:type="dxa"/>
            <w:gridSpan w:val="2"/>
            <w:shd w:val="clear" w:color="auto" w:fill="FFFFFF" w:themeFill="background1"/>
          </w:tcPr>
          <w:p w14:paraId="79741508" w14:textId="636FF9E2" w:rsidR="00E77238" w:rsidRPr="00664C12" w:rsidRDefault="00E77238" w:rsidP="00E77238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E77238" w14:paraId="2EF795AA" w14:textId="77777777" w:rsidTr="00047BA1">
        <w:tc>
          <w:tcPr>
            <w:tcW w:w="9723" w:type="dxa"/>
            <w:gridSpan w:val="2"/>
            <w:shd w:val="clear" w:color="auto" w:fill="D9D9D9" w:themeFill="background1" w:themeFillShade="D9"/>
          </w:tcPr>
          <w:p w14:paraId="019AE95F" w14:textId="4CD3C196" w:rsidR="00E77238" w:rsidRPr="00664C12" w:rsidRDefault="00047BA1" w:rsidP="00E77238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KNOWN ISSUES WITH SERIOUS GROUP OFFENDING (Gangs)? (</w:t>
            </w:r>
            <w:r w:rsidR="00096450"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Please</w:t>
            </w: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give detail):</w:t>
            </w:r>
          </w:p>
        </w:tc>
      </w:tr>
      <w:tr w:rsidR="00E77238" w14:paraId="33F0E2BC" w14:textId="77777777" w:rsidTr="003F38BE">
        <w:tc>
          <w:tcPr>
            <w:tcW w:w="9723" w:type="dxa"/>
            <w:gridSpan w:val="2"/>
            <w:shd w:val="clear" w:color="auto" w:fill="FFFFFF" w:themeFill="background1"/>
          </w:tcPr>
          <w:p w14:paraId="2ED17136" w14:textId="740F31CD" w:rsidR="00E77238" w:rsidRPr="00664C12" w:rsidRDefault="00E77238" w:rsidP="00E77238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047BA1" w14:paraId="3C78E121" w14:textId="77777777" w:rsidTr="008A61D7">
        <w:trPr>
          <w:trHeight w:val="105"/>
        </w:trPr>
        <w:tc>
          <w:tcPr>
            <w:tcW w:w="9723" w:type="dxa"/>
            <w:gridSpan w:val="2"/>
            <w:shd w:val="clear" w:color="auto" w:fill="833C0B" w:themeFill="accent2" w:themeFillShade="80"/>
          </w:tcPr>
          <w:p w14:paraId="27B3EC31" w14:textId="77777777" w:rsidR="00047BA1" w:rsidRPr="00047BA1" w:rsidRDefault="00047BA1" w:rsidP="00E77238">
            <w:pPr>
              <w:jc w:val="both"/>
              <w:rPr>
                <w:rFonts w:asciiTheme="minorHAnsi" w:hAnsiTheme="minorHAnsi" w:cstheme="minorHAnsi"/>
                <w:i/>
                <w:iCs/>
                <w:sz w:val="4"/>
                <w:szCs w:val="4"/>
              </w:rPr>
            </w:pPr>
          </w:p>
        </w:tc>
      </w:tr>
      <w:tr w:rsidR="00EB018A" w14:paraId="04F13456" w14:textId="77777777" w:rsidTr="009B7245">
        <w:tc>
          <w:tcPr>
            <w:tcW w:w="3441" w:type="dxa"/>
            <w:shd w:val="clear" w:color="auto" w:fill="D0CECE" w:themeFill="background2" w:themeFillShade="E6"/>
          </w:tcPr>
          <w:p w14:paraId="1D699037" w14:textId="6CBF4477" w:rsidR="00EB018A" w:rsidRDefault="00837AA2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DDITIONAL </w:t>
            </w:r>
            <w:r w:rsidRPr="00755F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LATIONSHIPS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D0CECE" w:themeFill="background2" w:themeFillShade="E6"/>
          </w:tcPr>
          <w:p w14:paraId="75CE431A" w14:textId="77777777" w:rsidR="00EB018A" w:rsidRPr="00664C12" w:rsidRDefault="00EB018A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047BA1" w14:paraId="5191BA60" w14:textId="77777777" w:rsidTr="00BE0E72">
        <w:tc>
          <w:tcPr>
            <w:tcW w:w="3441" w:type="dxa"/>
          </w:tcPr>
          <w:p w14:paraId="1C69BA26" w14:textId="4E95DAAC" w:rsidR="00047BA1" w:rsidRDefault="00F95516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VICTIM’S NAME</w:t>
            </w:r>
            <w:r w:rsidR="00047BA1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1F1707C4" w14:textId="77777777" w:rsidR="00047BA1" w:rsidRPr="00664C12" w:rsidRDefault="00047BA1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047BA1" w14:paraId="3ECB3DA9" w14:textId="77777777" w:rsidTr="00BE0E72">
        <w:tc>
          <w:tcPr>
            <w:tcW w:w="3441" w:type="dxa"/>
          </w:tcPr>
          <w:p w14:paraId="5EA7DC59" w14:textId="1905EFC5" w:rsidR="00047BA1" w:rsidRDefault="00F95516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LATIONSHP STATUS</w:t>
            </w:r>
            <w:r w:rsidR="004F08CE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8BD3C9D" w14:textId="77777777" w:rsidR="00047BA1" w:rsidRPr="00664C12" w:rsidRDefault="00047BA1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2E291F" w14:paraId="3A1BF4D7" w14:textId="77777777" w:rsidTr="00BE0E72">
        <w:tc>
          <w:tcPr>
            <w:tcW w:w="3441" w:type="dxa"/>
          </w:tcPr>
          <w:p w14:paraId="0D74AE3D" w14:textId="5DB4528F" w:rsidR="002E291F" w:rsidRDefault="002E291F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ACE / ETHNICITY</w:t>
            </w:r>
            <w:r w:rsidR="003F38BE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04D21F1" w14:textId="77777777" w:rsidR="002E291F" w:rsidRPr="00664C12" w:rsidRDefault="002E291F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3F38BE" w14:paraId="7E3695FB" w14:textId="77777777" w:rsidTr="00BE0E72">
        <w:tc>
          <w:tcPr>
            <w:tcW w:w="3441" w:type="dxa"/>
          </w:tcPr>
          <w:p w14:paraId="482FC379" w14:textId="0F24C715" w:rsidR="003F38BE" w:rsidRDefault="003F38BE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LIGION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B6AE095" w14:textId="77777777" w:rsidR="003F38BE" w:rsidRPr="00664C12" w:rsidRDefault="003F38BE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4C24CB" w14:paraId="34476B9B" w14:textId="77777777" w:rsidTr="00BE0E72">
        <w:tc>
          <w:tcPr>
            <w:tcW w:w="3441" w:type="dxa"/>
          </w:tcPr>
          <w:p w14:paraId="37268A8C" w14:textId="0A6C9D4F" w:rsidR="004C24CB" w:rsidRDefault="004C24CB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BIRTH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5C9DFEDE" w14:textId="77777777" w:rsidR="004C24CB" w:rsidRPr="00664C12" w:rsidRDefault="004C24CB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4C24CB" w14:paraId="2F498D34" w14:textId="77777777" w:rsidTr="00BE0E72">
        <w:tc>
          <w:tcPr>
            <w:tcW w:w="3441" w:type="dxa"/>
          </w:tcPr>
          <w:p w14:paraId="345C2105" w14:textId="3635F6E5" w:rsidR="004C24CB" w:rsidRDefault="004C24CB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DDRESS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D6B7A8F" w14:textId="77777777" w:rsidR="004C24CB" w:rsidRPr="00664C12" w:rsidRDefault="004C24CB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4C24CB" w14:paraId="03A74190" w14:textId="77777777" w:rsidTr="00BE0E72">
        <w:tc>
          <w:tcPr>
            <w:tcW w:w="3441" w:type="dxa"/>
          </w:tcPr>
          <w:p w14:paraId="2D26FB8E" w14:textId="6B456E61" w:rsidR="004C24CB" w:rsidRDefault="00B93C60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MAIL and CONTACT NO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4B8D37EC" w14:textId="77777777" w:rsidR="004C24CB" w:rsidRPr="00664C12" w:rsidRDefault="004C24CB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3252E1" w14:paraId="360A31E5" w14:textId="77777777" w:rsidTr="00BE0E72">
        <w:tc>
          <w:tcPr>
            <w:tcW w:w="3441" w:type="dxa"/>
          </w:tcPr>
          <w:p w14:paraId="2D85ED85" w14:textId="76F6A3DF" w:rsidR="002E682F" w:rsidRDefault="002E682F" w:rsidP="002E682F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NTERPRETER </w:t>
            </w:r>
            <w:r w:rsidR="00EB51AB">
              <w:rPr>
                <w:rFonts w:asciiTheme="minorHAnsi" w:hAnsiTheme="minorHAnsi" w:cstheme="minorHAnsi"/>
                <w:sz w:val="24"/>
                <w:szCs w:val="24"/>
              </w:rPr>
              <w:t>REQUIRED?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3E0BAEFE" w14:textId="05F5DFA9" w:rsidR="003252E1" w:rsidRDefault="002E682F" w:rsidP="002E682F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proofErr w:type="gramStart"/>
            <w:r>
              <w:rPr>
                <w:rFonts w:asciiTheme="minorHAnsi" w:hAnsiTheme="minorHAnsi" w:cstheme="minorHAnsi"/>
                <w:sz w:val="24"/>
                <w:szCs w:val="24"/>
              </w:rPr>
              <w:t>if</w:t>
            </w:r>
            <w:proofErr w:type="gram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so, which language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61452E33" w14:textId="77777777" w:rsidR="003252E1" w:rsidRPr="00664C12" w:rsidRDefault="003252E1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A25C4F" w14:paraId="1A557CFF" w14:textId="77777777" w:rsidTr="00BE0E72">
        <w:tc>
          <w:tcPr>
            <w:tcW w:w="3441" w:type="dxa"/>
          </w:tcPr>
          <w:p w14:paraId="08AD5789" w14:textId="5CA90758" w:rsidR="00A25C4F" w:rsidRDefault="00A25C4F" w:rsidP="002E682F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LITERACY (is any help required?):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D03EAD9" w14:textId="77777777" w:rsidR="00A25C4F" w:rsidRPr="00664C12" w:rsidRDefault="00A25C4F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127614" w14:paraId="6E28D05C" w14:textId="77777777" w:rsidTr="00BE0E72">
        <w:tc>
          <w:tcPr>
            <w:tcW w:w="3441" w:type="dxa"/>
          </w:tcPr>
          <w:p w14:paraId="2ECE47CB" w14:textId="77777777" w:rsidR="00127614" w:rsidRDefault="00127614" w:rsidP="0012761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ABILITY / MEDICAL ISSUES: </w:t>
            </w:r>
          </w:p>
          <w:p w14:paraId="3312B749" w14:textId="3AA4FFA7" w:rsidR="00127614" w:rsidRDefault="00127614" w:rsidP="0012761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If YES, give further information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700E42E2" w14:textId="77777777" w:rsidR="00127614" w:rsidRPr="00664C12" w:rsidRDefault="00127614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E83408" w14:paraId="026D0F34" w14:textId="77777777" w:rsidTr="00BE0E72">
        <w:tc>
          <w:tcPr>
            <w:tcW w:w="3441" w:type="dxa"/>
          </w:tcPr>
          <w:p w14:paraId="2CECE022" w14:textId="5B4E3A6A" w:rsidR="00E83408" w:rsidRDefault="00E83408" w:rsidP="00E83408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DDITIONAL NEEDS RELATED TO </w:t>
            </w:r>
            <w:r w:rsidR="00EB51AB">
              <w:rPr>
                <w:rFonts w:asciiTheme="minorHAnsi" w:hAnsiTheme="minorHAnsi" w:cstheme="minorHAnsi"/>
                <w:sz w:val="24"/>
                <w:szCs w:val="24"/>
              </w:rPr>
              <w:t>NEURODIVERSITY?</w:t>
            </w:r>
          </w:p>
          <w:p w14:paraId="487DAB97" w14:textId="0E34F576" w:rsidR="00E83408" w:rsidRDefault="00E83408" w:rsidP="00E83408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proofErr w:type="gramStart"/>
            <w:r w:rsidR="00EB51AB">
              <w:rPr>
                <w:rFonts w:asciiTheme="minorHAnsi" w:hAnsiTheme="minorHAnsi" w:cstheme="minorHAnsi"/>
                <w:sz w:val="24"/>
                <w:szCs w:val="24"/>
              </w:rPr>
              <w:t>e.g.</w:t>
            </w:r>
            <w:proofErr w:type="gram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autism, dyslexia)</w:t>
            </w:r>
          </w:p>
        </w:tc>
        <w:tc>
          <w:tcPr>
            <w:tcW w:w="6282" w:type="dxa"/>
            <w:shd w:val="clear" w:color="auto" w:fill="F2F2F2" w:themeFill="background1" w:themeFillShade="F2"/>
          </w:tcPr>
          <w:p w14:paraId="182C9C18" w14:textId="77777777" w:rsidR="00E83408" w:rsidRPr="00664C12" w:rsidRDefault="00E83408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047BA1" w14:paraId="416B73FA" w14:textId="77777777" w:rsidTr="00792394">
        <w:tc>
          <w:tcPr>
            <w:tcW w:w="9723" w:type="dxa"/>
            <w:gridSpan w:val="2"/>
            <w:shd w:val="clear" w:color="auto" w:fill="D9D9D9" w:themeFill="background1" w:themeFillShade="D9"/>
          </w:tcPr>
          <w:p w14:paraId="1C0D3308" w14:textId="7492D9F8" w:rsidR="00047BA1" w:rsidRPr="00755F37" w:rsidRDefault="00047BA1" w:rsidP="00792394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S THERE A HISTORY OF VIOLENCE TOWARDS THIS PARTNER? (</w:t>
            </w:r>
            <w:r w:rsidR="0009645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leas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give detail)</w:t>
            </w:r>
            <w:r w:rsidR="00F40F0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</w:t>
            </w:r>
          </w:p>
        </w:tc>
      </w:tr>
      <w:tr w:rsidR="00047BA1" w14:paraId="71412F32" w14:textId="77777777" w:rsidTr="003F38BE">
        <w:tc>
          <w:tcPr>
            <w:tcW w:w="9723" w:type="dxa"/>
            <w:gridSpan w:val="2"/>
            <w:shd w:val="clear" w:color="auto" w:fill="FFFFFF" w:themeFill="background1"/>
          </w:tcPr>
          <w:p w14:paraId="3B246E9F" w14:textId="77777777" w:rsidR="00047BA1" w:rsidRDefault="00047BA1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  <w:p w14:paraId="51878A83" w14:textId="77777777" w:rsidR="006207FB" w:rsidRDefault="006207FB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  <w:p w14:paraId="523459BC" w14:textId="77777777" w:rsidR="006207FB" w:rsidRDefault="006207FB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  <w:p w14:paraId="2AEDB9E2" w14:textId="77777777" w:rsidR="006207FB" w:rsidRDefault="006207FB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  <w:p w14:paraId="524D0EE4" w14:textId="77777777" w:rsidR="006207FB" w:rsidRPr="00664C12" w:rsidRDefault="006207FB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047BA1" w14:paraId="1695122E" w14:textId="77777777" w:rsidTr="00792394">
        <w:tc>
          <w:tcPr>
            <w:tcW w:w="9723" w:type="dxa"/>
            <w:gridSpan w:val="2"/>
            <w:shd w:val="clear" w:color="auto" w:fill="D9D9D9" w:themeFill="background1" w:themeFillShade="D9"/>
          </w:tcPr>
          <w:p w14:paraId="6CBC805B" w14:textId="75DDE861" w:rsidR="00047BA1" w:rsidRPr="00664C12" w:rsidRDefault="00047BA1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lastRenderedPageBreak/>
              <w:t xml:space="preserve">IS THERE A RESTRAINING 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or</w:t>
            </w: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NON-MOLESTATION ORDER 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in place</w:t>
            </w: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? (</w:t>
            </w:r>
            <w:r w:rsidR="00096450"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Please</w:t>
            </w:r>
            <w:r w:rsidRPr="00AC4716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give detail):</w:t>
            </w:r>
          </w:p>
        </w:tc>
      </w:tr>
      <w:tr w:rsidR="00047BA1" w14:paraId="133F4448" w14:textId="77777777" w:rsidTr="003F38BE">
        <w:tc>
          <w:tcPr>
            <w:tcW w:w="9723" w:type="dxa"/>
            <w:gridSpan w:val="2"/>
            <w:shd w:val="clear" w:color="auto" w:fill="FFFFFF" w:themeFill="background1"/>
          </w:tcPr>
          <w:p w14:paraId="6FE73092" w14:textId="77777777" w:rsidR="00047BA1" w:rsidRPr="00664C12" w:rsidRDefault="00047BA1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20CE90AA" w14:textId="78E3E59A" w:rsidR="00047BA1" w:rsidRDefault="00047BA1" w:rsidP="00047BA1">
      <w:pPr>
        <w:spacing w:after="0"/>
        <w:ind w:left="382"/>
        <w:jc w:val="both"/>
        <w:rPr>
          <w:rFonts w:asciiTheme="minorHAnsi" w:hAnsiTheme="minorHAnsi" w:cstheme="minorHAnsi"/>
          <w:sz w:val="24"/>
          <w:szCs w:val="24"/>
        </w:rPr>
      </w:pPr>
    </w:p>
    <w:p w14:paraId="715D485D" w14:textId="77777777" w:rsidR="00ED223D" w:rsidRDefault="00ED223D" w:rsidP="000240C6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2430"/>
        <w:gridCol w:w="2003"/>
        <w:gridCol w:w="428"/>
        <w:gridCol w:w="2431"/>
        <w:gridCol w:w="2431"/>
      </w:tblGrid>
      <w:tr w:rsidR="00047BA1" w14:paraId="223EE4CB" w14:textId="77777777" w:rsidTr="00792394">
        <w:tc>
          <w:tcPr>
            <w:tcW w:w="9723" w:type="dxa"/>
            <w:gridSpan w:val="5"/>
            <w:shd w:val="clear" w:color="auto" w:fill="D9D9D9" w:themeFill="background1" w:themeFillShade="D9"/>
          </w:tcPr>
          <w:p w14:paraId="232A20F4" w14:textId="5E202657" w:rsidR="00047BA1" w:rsidRPr="008A61D7" w:rsidRDefault="008A61D7" w:rsidP="008A61D7">
            <w:pP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</w:pPr>
            <w:r w:rsidRPr="00F7669A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CHILD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/</w:t>
            </w:r>
            <w:r w:rsidRPr="00F7669A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REN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</w:t>
            </w:r>
            <w:r w:rsidRPr="003D7C42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who</w:t>
            </w:r>
            <w:r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 xml:space="preserve"> is responsible for or has contact with</w:t>
            </w:r>
            <w: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? (</w:t>
            </w:r>
            <w:r w:rsidR="008337DF"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The</w:t>
            </w:r>
            <w:r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 xml:space="preserve"> man / woman</w:t>
            </w:r>
            <w: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):</w:t>
            </w:r>
          </w:p>
        </w:tc>
      </w:tr>
      <w:tr w:rsidR="00047BA1" w14:paraId="2E07F203" w14:textId="77777777" w:rsidTr="003F38BE">
        <w:tc>
          <w:tcPr>
            <w:tcW w:w="4433" w:type="dxa"/>
            <w:gridSpan w:val="2"/>
            <w:shd w:val="clear" w:color="auto" w:fill="F4B083" w:themeFill="accent2" w:themeFillTint="99"/>
          </w:tcPr>
          <w:p w14:paraId="61DC0368" w14:textId="4E30E153" w:rsidR="00047BA1" w:rsidRDefault="008A61D7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 OF CHILD (1):</w:t>
            </w:r>
          </w:p>
        </w:tc>
        <w:tc>
          <w:tcPr>
            <w:tcW w:w="5290" w:type="dxa"/>
            <w:gridSpan w:val="3"/>
          </w:tcPr>
          <w:p w14:paraId="507B8772" w14:textId="70F4F072" w:rsidR="00047BA1" w:rsidRPr="00664C12" w:rsidRDefault="00047BA1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A61D7" w14:paraId="31D83332" w14:textId="77777777" w:rsidTr="006173EC">
        <w:tc>
          <w:tcPr>
            <w:tcW w:w="4433" w:type="dxa"/>
            <w:gridSpan w:val="2"/>
          </w:tcPr>
          <w:p w14:paraId="6F621ACB" w14:textId="27246841" w:rsidR="008A61D7" w:rsidRDefault="008A61D7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BIRTH:</w:t>
            </w:r>
          </w:p>
        </w:tc>
        <w:tc>
          <w:tcPr>
            <w:tcW w:w="5290" w:type="dxa"/>
            <w:gridSpan w:val="3"/>
          </w:tcPr>
          <w:p w14:paraId="21AAD5C9" w14:textId="6AA9D0B3" w:rsidR="008A61D7" w:rsidRPr="00664C12" w:rsidRDefault="008A61D7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A61D7" w14:paraId="66A6B6DD" w14:textId="77777777" w:rsidTr="006173EC">
        <w:tc>
          <w:tcPr>
            <w:tcW w:w="4433" w:type="dxa"/>
            <w:gridSpan w:val="2"/>
          </w:tcPr>
          <w:p w14:paraId="0B5867B5" w14:textId="2F5FD3A9" w:rsidR="008A61D7" w:rsidRDefault="008A61D7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ENDER:</w:t>
            </w:r>
          </w:p>
        </w:tc>
        <w:tc>
          <w:tcPr>
            <w:tcW w:w="5290" w:type="dxa"/>
            <w:gridSpan w:val="3"/>
          </w:tcPr>
          <w:p w14:paraId="598F39BC" w14:textId="6E9E7791" w:rsidR="008A61D7" w:rsidRPr="00664C12" w:rsidRDefault="008A61D7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A61D7" w14:paraId="51630A6B" w14:textId="77777777" w:rsidTr="006173EC">
        <w:tc>
          <w:tcPr>
            <w:tcW w:w="4433" w:type="dxa"/>
            <w:gridSpan w:val="2"/>
          </w:tcPr>
          <w:p w14:paraId="046BD6EA" w14:textId="5431A3D3" w:rsidR="008A61D7" w:rsidRDefault="008A61D7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HILDREN’S STATUS:</w:t>
            </w:r>
          </w:p>
        </w:tc>
        <w:tc>
          <w:tcPr>
            <w:tcW w:w="5290" w:type="dxa"/>
            <w:gridSpan w:val="3"/>
          </w:tcPr>
          <w:p w14:paraId="38207CDD" w14:textId="5CB6BD53" w:rsidR="008A61D7" w:rsidRDefault="008A61D7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A61D7" w:rsidRPr="00D04021" w14:paraId="79F8604C" w14:textId="77777777" w:rsidTr="008A61D7">
        <w:tc>
          <w:tcPr>
            <w:tcW w:w="2430" w:type="dxa"/>
            <w:shd w:val="clear" w:color="auto" w:fill="D9D9D9" w:themeFill="background1" w:themeFillShade="D9"/>
          </w:tcPr>
          <w:p w14:paraId="6AD143A4" w14:textId="348C5BD6" w:rsidR="008A61D7" w:rsidRPr="00D04021" w:rsidRDefault="008A61D7" w:rsidP="008A61D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bject to Protection Plan</w:t>
            </w:r>
          </w:p>
        </w:tc>
        <w:tc>
          <w:tcPr>
            <w:tcW w:w="2431" w:type="dxa"/>
            <w:gridSpan w:val="2"/>
            <w:shd w:val="clear" w:color="auto" w:fill="D9D9D9" w:themeFill="background1" w:themeFillShade="D9"/>
          </w:tcPr>
          <w:p w14:paraId="791CE9CE" w14:textId="6F102B5A" w:rsidR="008A61D7" w:rsidRPr="00D04021" w:rsidRDefault="00D04021" w:rsidP="008A61D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ubject of Child </w:t>
            </w:r>
            <w:r w:rsidR="008337DF"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</w:t>
            </w: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Need Plan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5426E28" w14:textId="42AA9865" w:rsidR="008A61D7" w:rsidRPr="00D04021" w:rsidRDefault="00D04021" w:rsidP="008A61D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bject of Court Orders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1F9D8B5E" w14:textId="5FE5AD68" w:rsidR="008A61D7" w:rsidRPr="00D04021" w:rsidRDefault="00D04021" w:rsidP="008A61D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hildren’s ICS Number</w:t>
            </w:r>
          </w:p>
        </w:tc>
      </w:tr>
      <w:tr w:rsidR="008A61D7" w14:paraId="384F030E" w14:textId="77777777" w:rsidTr="00376B4F">
        <w:tc>
          <w:tcPr>
            <w:tcW w:w="2430" w:type="dxa"/>
          </w:tcPr>
          <w:p w14:paraId="71BFDEE1" w14:textId="7FCEC2EB" w:rsidR="008A61D7" w:rsidRDefault="008A61D7" w:rsidP="008A61D7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31" w:type="dxa"/>
            <w:gridSpan w:val="2"/>
          </w:tcPr>
          <w:p w14:paraId="68D641EA" w14:textId="0B4F386E" w:rsidR="008A61D7" w:rsidRDefault="008A61D7" w:rsidP="008337DF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31" w:type="dxa"/>
          </w:tcPr>
          <w:p w14:paraId="7EABA8A9" w14:textId="4E9C04E3" w:rsidR="008A61D7" w:rsidRDefault="008A61D7" w:rsidP="008A61D7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31" w:type="dxa"/>
          </w:tcPr>
          <w:p w14:paraId="26D0EE34" w14:textId="410D3BB0" w:rsidR="008A61D7" w:rsidRDefault="008A61D7" w:rsidP="008A61D7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D04021" w14:paraId="31675678" w14:textId="77777777" w:rsidTr="00D04021">
        <w:tc>
          <w:tcPr>
            <w:tcW w:w="9723" w:type="dxa"/>
            <w:gridSpan w:val="5"/>
            <w:shd w:val="clear" w:color="auto" w:fill="D9D9D9" w:themeFill="background1" w:themeFillShade="D9"/>
          </w:tcPr>
          <w:p w14:paraId="4DBB11B6" w14:textId="088E0B85" w:rsidR="00D04021" w:rsidRPr="00D04021" w:rsidRDefault="00D04021" w:rsidP="00D04021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WHO DOES THE CHILD LIVE WITH? </w:t>
            </w:r>
          </w:p>
          <w:p w14:paraId="010B812D" w14:textId="24618F16" w:rsidR="00D04021" w:rsidRPr="00D04021" w:rsidRDefault="00D04021" w:rsidP="00D04021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>(Please include all family members/non-family members in residence):</w:t>
            </w:r>
          </w:p>
        </w:tc>
      </w:tr>
      <w:tr w:rsidR="00D04021" w14:paraId="06433724" w14:textId="77777777" w:rsidTr="00397A22">
        <w:tc>
          <w:tcPr>
            <w:tcW w:w="9723" w:type="dxa"/>
            <w:gridSpan w:val="5"/>
          </w:tcPr>
          <w:p w14:paraId="70FBC861" w14:textId="5FEA722B" w:rsidR="00D04021" w:rsidRDefault="00D04021" w:rsidP="00D04021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D04021" w14:paraId="64B6A86F" w14:textId="77777777" w:rsidTr="00D04021">
        <w:tc>
          <w:tcPr>
            <w:tcW w:w="9723" w:type="dxa"/>
            <w:gridSpan w:val="5"/>
            <w:shd w:val="clear" w:color="auto" w:fill="D9D9D9" w:themeFill="background1" w:themeFillShade="D9"/>
          </w:tcPr>
          <w:p w14:paraId="39F41AD8" w14:textId="43757213" w:rsidR="00D04021" w:rsidRDefault="00D04021" w:rsidP="00D04021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0D64D7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CONTACT AND RESIDENCE ARRANGEMENTS / WHO HAS PARENTAL RESPONSIBILITY?</w:t>
            </w:r>
          </w:p>
        </w:tc>
      </w:tr>
      <w:tr w:rsidR="00D04021" w14:paraId="560E1619" w14:textId="77777777" w:rsidTr="00397A22">
        <w:tc>
          <w:tcPr>
            <w:tcW w:w="9723" w:type="dxa"/>
            <w:gridSpan w:val="5"/>
          </w:tcPr>
          <w:p w14:paraId="7E3F1B7A" w14:textId="13B883AB" w:rsidR="00D04021" w:rsidRPr="000D64D7" w:rsidRDefault="00D04021" w:rsidP="00D04021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</w:p>
        </w:tc>
      </w:tr>
      <w:tr w:rsidR="00D04021" w14:paraId="739C6D83" w14:textId="77777777" w:rsidTr="006173EC">
        <w:tc>
          <w:tcPr>
            <w:tcW w:w="4433" w:type="dxa"/>
            <w:gridSpan w:val="2"/>
          </w:tcPr>
          <w:p w14:paraId="41632EA0" w14:textId="0F353112" w:rsidR="00D04021" w:rsidRPr="00D04021" w:rsidRDefault="00D04021" w:rsidP="00D04021">
            <w:pPr>
              <w:jc w:val="right"/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 xml:space="preserve">RELATIONSHIP TO </w:t>
            </w:r>
            <w:r w:rsidR="00EA0F55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>SERVICE USER</w:t>
            </w:r>
            <w:r w:rsidRPr="00D04021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>:</w:t>
            </w:r>
          </w:p>
        </w:tc>
        <w:tc>
          <w:tcPr>
            <w:tcW w:w="5290" w:type="dxa"/>
            <w:gridSpan w:val="3"/>
          </w:tcPr>
          <w:p w14:paraId="4A031729" w14:textId="7B8E3643" w:rsidR="00D04021" w:rsidRPr="000D64D7" w:rsidRDefault="00D04021" w:rsidP="00D04021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</w:p>
        </w:tc>
      </w:tr>
    </w:tbl>
    <w:p w14:paraId="1AFAA3C7" w14:textId="77777777" w:rsidR="00047BA1" w:rsidRDefault="00047BA1">
      <w:pPr>
        <w:spacing w:after="0"/>
        <w:jc w:val="both"/>
        <w:rPr>
          <w:rFonts w:asciiTheme="minorHAnsi" w:eastAsia="Arial" w:hAnsiTheme="minorHAnsi" w:cstheme="minorHAnsi"/>
          <w:b/>
          <w:color w:val="833C0B" w:themeColor="accent2" w:themeShade="80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2430"/>
        <w:gridCol w:w="2003"/>
        <w:gridCol w:w="428"/>
        <w:gridCol w:w="2431"/>
        <w:gridCol w:w="2431"/>
      </w:tblGrid>
      <w:tr w:rsidR="00895ADC" w14:paraId="672AAC76" w14:textId="77777777" w:rsidTr="00792394">
        <w:tc>
          <w:tcPr>
            <w:tcW w:w="9723" w:type="dxa"/>
            <w:gridSpan w:val="5"/>
            <w:shd w:val="clear" w:color="auto" w:fill="D9D9D9" w:themeFill="background1" w:themeFillShade="D9"/>
          </w:tcPr>
          <w:p w14:paraId="7CAF2BA7" w14:textId="34FB3C0F" w:rsidR="00895ADC" w:rsidRPr="008A61D7" w:rsidRDefault="00895ADC" w:rsidP="00792394">
            <w:pP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</w:pPr>
            <w:r w:rsidRPr="00F7669A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CHILD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/</w:t>
            </w:r>
            <w:r w:rsidRPr="00F7669A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REN</w:t>
            </w:r>
            <w: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 </w:t>
            </w:r>
            <w:r w:rsidRPr="003D7C42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who</w:t>
            </w:r>
            <w:r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 xml:space="preserve"> is responsible for or has contact with</w:t>
            </w:r>
            <w: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? (</w:t>
            </w:r>
            <w:r w:rsidR="008337DF"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The</w:t>
            </w:r>
            <w:r w:rsidRPr="00F7669A"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 xml:space="preserve"> man / woman</w:t>
            </w:r>
            <w:r>
              <w:rPr>
                <w:rFonts w:asciiTheme="minorHAnsi" w:eastAsia="Arial" w:hAnsiTheme="minorHAnsi" w:cstheme="minorHAnsi"/>
                <w:color w:val="auto"/>
                <w:sz w:val="24"/>
                <w:szCs w:val="24"/>
              </w:rPr>
              <w:t>):</w:t>
            </w:r>
          </w:p>
        </w:tc>
      </w:tr>
      <w:tr w:rsidR="00895ADC" w14:paraId="66E7ACD6" w14:textId="77777777" w:rsidTr="003F38BE">
        <w:tc>
          <w:tcPr>
            <w:tcW w:w="4433" w:type="dxa"/>
            <w:gridSpan w:val="2"/>
            <w:shd w:val="clear" w:color="auto" w:fill="F4B083" w:themeFill="accent2" w:themeFillTint="99"/>
          </w:tcPr>
          <w:p w14:paraId="6B272260" w14:textId="4A8841FF" w:rsidR="00895ADC" w:rsidRDefault="00895A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 OF CHILD (2):</w:t>
            </w:r>
          </w:p>
        </w:tc>
        <w:tc>
          <w:tcPr>
            <w:tcW w:w="5290" w:type="dxa"/>
            <w:gridSpan w:val="3"/>
          </w:tcPr>
          <w:p w14:paraId="575EB236" w14:textId="070ECC4D" w:rsidR="00895ADC" w:rsidRPr="00664C12" w:rsidRDefault="00895ADC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95ADC" w14:paraId="64BE5BED" w14:textId="77777777" w:rsidTr="006173EC">
        <w:tc>
          <w:tcPr>
            <w:tcW w:w="4433" w:type="dxa"/>
            <w:gridSpan w:val="2"/>
          </w:tcPr>
          <w:p w14:paraId="60DE8B2C" w14:textId="77777777" w:rsidR="00895ADC" w:rsidRDefault="00895A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OF BIRTH:</w:t>
            </w:r>
          </w:p>
        </w:tc>
        <w:tc>
          <w:tcPr>
            <w:tcW w:w="5290" w:type="dxa"/>
            <w:gridSpan w:val="3"/>
          </w:tcPr>
          <w:p w14:paraId="548DF35F" w14:textId="3948891C" w:rsidR="00895ADC" w:rsidRPr="00664C12" w:rsidRDefault="00895ADC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95ADC" w14:paraId="71576AA7" w14:textId="77777777" w:rsidTr="006173EC">
        <w:tc>
          <w:tcPr>
            <w:tcW w:w="4433" w:type="dxa"/>
            <w:gridSpan w:val="2"/>
          </w:tcPr>
          <w:p w14:paraId="75D979D2" w14:textId="77777777" w:rsidR="00895ADC" w:rsidRDefault="00895A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ENDER:</w:t>
            </w:r>
          </w:p>
        </w:tc>
        <w:tc>
          <w:tcPr>
            <w:tcW w:w="5290" w:type="dxa"/>
            <w:gridSpan w:val="3"/>
          </w:tcPr>
          <w:p w14:paraId="33236E9E" w14:textId="4EBF716B" w:rsidR="00895ADC" w:rsidRPr="00664C12" w:rsidRDefault="00895ADC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95ADC" w14:paraId="4A19633F" w14:textId="77777777" w:rsidTr="006173EC">
        <w:tc>
          <w:tcPr>
            <w:tcW w:w="4433" w:type="dxa"/>
            <w:gridSpan w:val="2"/>
          </w:tcPr>
          <w:p w14:paraId="41A37EE8" w14:textId="77777777" w:rsidR="00895ADC" w:rsidRDefault="00895A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HILDREN’S STATUS:</w:t>
            </w:r>
          </w:p>
        </w:tc>
        <w:tc>
          <w:tcPr>
            <w:tcW w:w="5290" w:type="dxa"/>
            <w:gridSpan w:val="3"/>
          </w:tcPr>
          <w:p w14:paraId="38485609" w14:textId="77777777" w:rsidR="00895ADC" w:rsidRDefault="00895ADC" w:rsidP="00792394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95ADC" w:rsidRPr="00D04021" w14:paraId="511BE23C" w14:textId="77777777" w:rsidTr="00792394">
        <w:tc>
          <w:tcPr>
            <w:tcW w:w="2430" w:type="dxa"/>
            <w:shd w:val="clear" w:color="auto" w:fill="D9D9D9" w:themeFill="background1" w:themeFillShade="D9"/>
          </w:tcPr>
          <w:p w14:paraId="4B0148C5" w14:textId="77777777" w:rsidR="00895ADC" w:rsidRPr="00D04021" w:rsidRDefault="00895ADC" w:rsidP="0079239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bject to Protection Plan</w:t>
            </w:r>
          </w:p>
        </w:tc>
        <w:tc>
          <w:tcPr>
            <w:tcW w:w="2431" w:type="dxa"/>
            <w:gridSpan w:val="2"/>
            <w:shd w:val="clear" w:color="auto" w:fill="D9D9D9" w:themeFill="background1" w:themeFillShade="D9"/>
          </w:tcPr>
          <w:p w14:paraId="0B518217" w14:textId="37E08B70" w:rsidR="00895ADC" w:rsidRPr="00D04021" w:rsidRDefault="00895ADC" w:rsidP="0079239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ubject of Child </w:t>
            </w:r>
            <w:r w:rsidR="008337DF"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</w:t>
            </w: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Need Plan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0F85BA2" w14:textId="77777777" w:rsidR="00895ADC" w:rsidRPr="00D04021" w:rsidRDefault="00895ADC" w:rsidP="0079239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ubject of Court Orders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2E0474B" w14:textId="77777777" w:rsidR="00895ADC" w:rsidRPr="00D04021" w:rsidRDefault="00895ADC" w:rsidP="00792394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0402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hildren’s ICS Number</w:t>
            </w:r>
          </w:p>
        </w:tc>
      </w:tr>
      <w:tr w:rsidR="00895ADC" w14:paraId="3FF4F12F" w14:textId="77777777" w:rsidTr="00792394">
        <w:tc>
          <w:tcPr>
            <w:tcW w:w="2430" w:type="dxa"/>
          </w:tcPr>
          <w:p w14:paraId="35C2F768" w14:textId="02CE39F8" w:rsidR="00895ADC" w:rsidRDefault="00895ADC" w:rsidP="00792394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31" w:type="dxa"/>
            <w:gridSpan w:val="2"/>
          </w:tcPr>
          <w:p w14:paraId="139A21EE" w14:textId="7423BE28" w:rsidR="00895ADC" w:rsidRDefault="00895ADC" w:rsidP="00792394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31" w:type="dxa"/>
          </w:tcPr>
          <w:p w14:paraId="1B147670" w14:textId="7C2AB71A" w:rsidR="00895ADC" w:rsidRDefault="00895ADC" w:rsidP="00792394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31" w:type="dxa"/>
          </w:tcPr>
          <w:p w14:paraId="7B106B65" w14:textId="2710F344" w:rsidR="00895ADC" w:rsidRDefault="00895ADC" w:rsidP="00792394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95ADC" w14:paraId="6BB64FDB" w14:textId="77777777" w:rsidTr="00792394">
        <w:tc>
          <w:tcPr>
            <w:tcW w:w="9723" w:type="dxa"/>
            <w:gridSpan w:val="5"/>
            <w:shd w:val="clear" w:color="auto" w:fill="D9D9D9" w:themeFill="background1" w:themeFillShade="D9"/>
          </w:tcPr>
          <w:p w14:paraId="32D57CB4" w14:textId="77777777" w:rsidR="00895ADC" w:rsidRPr="00D04021" w:rsidRDefault="00895ADC" w:rsidP="00792394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 xml:space="preserve">WHO DOES THE CHILD LIVE WITH? </w:t>
            </w:r>
          </w:p>
          <w:p w14:paraId="431DDD0F" w14:textId="77777777" w:rsidR="00895ADC" w:rsidRPr="00D04021" w:rsidRDefault="00895ADC" w:rsidP="00792394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>(Please include all family members/non-family members in residence):</w:t>
            </w:r>
          </w:p>
        </w:tc>
      </w:tr>
      <w:tr w:rsidR="00895ADC" w14:paraId="5E2499DF" w14:textId="77777777" w:rsidTr="00792394">
        <w:tc>
          <w:tcPr>
            <w:tcW w:w="9723" w:type="dxa"/>
            <w:gridSpan w:val="5"/>
          </w:tcPr>
          <w:p w14:paraId="4C22625E" w14:textId="360E1BBE" w:rsidR="00895ADC" w:rsidRDefault="00895A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95ADC" w14:paraId="71775E56" w14:textId="77777777" w:rsidTr="00792394">
        <w:tc>
          <w:tcPr>
            <w:tcW w:w="9723" w:type="dxa"/>
            <w:gridSpan w:val="5"/>
            <w:shd w:val="clear" w:color="auto" w:fill="D9D9D9" w:themeFill="background1" w:themeFillShade="D9"/>
          </w:tcPr>
          <w:p w14:paraId="3D2FE52A" w14:textId="77777777" w:rsidR="00895ADC" w:rsidRDefault="00895A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0D64D7"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  <w:t>CONTACT AND RESIDENCE ARRANGEMENTS / WHO HAS PARENTAL RESPONSIBILITY?</w:t>
            </w:r>
          </w:p>
        </w:tc>
      </w:tr>
      <w:tr w:rsidR="00895ADC" w14:paraId="23001B7A" w14:textId="77777777" w:rsidTr="00792394">
        <w:tc>
          <w:tcPr>
            <w:tcW w:w="9723" w:type="dxa"/>
            <w:gridSpan w:val="5"/>
          </w:tcPr>
          <w:p w14:paraId="0B6B0088" w14:textId="0431CD25" w:rsidR="00895ADC" w:rsidRPr="000D64D7" w:rsidRDefault="00895ADC" w:rsidP="00792394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</w:p>
        </w:tc>
      </w:tr>
      <w:tr w:rsidR="00895ADC" w14:paraId="05FFC5DD" w14:textId="77777777" w:rsidTr="006173EC">
        <w:tc>
          <w:tcPr>
            <w:tcW w:w="4433" w:type="dxa"/>
            <w:gridSpan w:val="2"/>
          </w:tcPr>
          <w:p w14:paraId="562AE864" w14:textId="2662A1EC" w:rsidR="00895ADC" w:rsidRPr="00D04021" w:rsidRDefault="00895ADC" w:rsidP="00792394">
            <w:pPr>
              <w:jc w:val="right"/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</w:pPr>
            <w:r w:rsidRPr="00D04021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 xml:space="preserve">RELATIONSHIP TO </w:t>
            </w:r>
            <w:r w:rsidR="00EA0F55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>SERVICE USER</w:t>
            </w:r>
            <w:r w:rsidRPr="00D04021">
              <w:rPr>
                <w:rFonts w:asciiTheme="minorHAnsi" w:eastAsia="Arial" w:hAnsiTheme="minorHAnsi" w:cstheme="minorHAnsi"/>
                <w:bCs/>
                <w:color w:val="auto"/>
                <w:sz w:val="24"/>
                <w:szCs w:val="24"/>
              </w:rPr>
              <w:t>:</w:t>
            </w:r>
          </w:p>
        </w:tc>
        <w:tc>
          <w:tcPr>
            <w:tcW w:w="5290" w:type="dxa"/>
            <w:gridSpan w:val="3"/>
          </w:tcPr>
          <w:p w14:paraId="472232B3" w14:textId="6F8C0CF2" w:rsidR="00895ADC" w:rsidRPr="000D64D7" w:rsidRDefault="00895ADC" w:rsidP="00792394">
            <w:pPr>
              <w:rPr>
                <w:rFonts w:asciiTheme="minorHAnsi" w:eastAsia="Arial" w:hAnsiTheme="minorHAnsi" w:cstheme="minorHAnsi"/>
                <w:b/>
                <w:color w:val="auto"/>
                <w:sz w:val="24"/>
                <w:szCs w:val="24"/>
              </w:rPr>
            </w:pPr>
          </w:p>
        </w:tc>
      </w:tr>
    </w:tbl>
    <w:p w14:paraId="6C718922" w14:textId="3AB68085" w:rsidR="00AC4716" w:rsidRDefault="00AC4716">
      <w:pPr>
        <w:spacing w:after="0"/>
        <w:jc w:val="both"/>
        <w:rPr>
          <w:rFonts w:asciiTheme="minorHAnsi" w:hAnsiTheme="minorHAnsi" w:cstheme="minorHAnsi"/>
          <w:color w:val="833C0B" w:themeColor="accent2" w:themeShade="80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9723"/>
      </w:tblGrid>
      <w:tr w:rsidR="00895ADC" w14:paraId="2DA192E8" w14:textId="77777777" w:rsidTr="00895ADC">
        <w:tc>
          <w:tcPr>
            <w:tcW w:w="9723" w:type="dxa"/>
            <w:shd w:val="clear" w:color="auto" w:fill="D9D9D9" w:themeFill="background1" w:themeFillShade="D9"/>
          </w:tcPr>
          <w:p w14:paraId="163941E4" w14:textId="4F579295" w:rsidR="00895ADC" w:rsidRPr="00895ADC" w:rsidRDefault="00895ADC" w:rsidP="0079239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REASON FOR REFERRAL TO RISE </w:t>
            </w:r>
            <w:r w:rsidRPr="00895ADC">
              <w:rPr>
                <w:rFonts w:asciiTheme="minorHAnsi" w:hAnsiTheme="minorHAnsi" w:cstheme="minorHAnsi"/>
                <w:b/>
                <w:bCs/>
                <w:color w:val="C45911" w:themeColor="accent2" w:themeShade="BF"/>
                <w:sz w:val="24"/>
                <w:szCs w:val="24"/>
              </w:rPr>
              <w:t>*mandatory section</w:t>
            </w:r>
            <w:r>
              <w:rPr>
                <w:rFonts w:asciiTheme="minorHAnsi" w:hAnsiTheme="minorHAnsi" w:cstheme="minorHAnsi"/>
                <w:b/>
                <w:bCs/>
                <w:color w:val="C45911" w:themeColor="accent2" w:themeShade="BF"/>
                <w:sz w:val="24"/>
                <w:szCs w:val="24"/>
              </w:rPr>
              <w:t xml:space="preserve"> </w:t>
            </w:r>
            <w:r w:rsidRPr="00895ADC">
              <w:rPr>
                <w:rFonts w:asciiTheme="minorHAnsi" w:hAnsiTheme="minorHAnsi" w:cstheme="minorHAnsi"/>
                <w:i/>
                <w:iCs/>
                <w:color w:val="auto"/>
              </w:rPr>
              <w:t>(please enter as much information as possible)</w:t>
            </w:r>
            <w:r w:rsidR="0076108A">
              <w:rPr>
                <w:rFonts w:asciiTheme="minorHAnsi" w:hAnsiTheme="minorHAnsi" w:cstheme="minorHAnsi"/>
                <w:i/>
                <w:iCs/>
                <w:color w:val="auto"/>
              </w:rPr>
              <w:t xml:space="preserve">. </w:t>
            </w:r>
            <w:r w:rsidR="0076108A" w:rsidRPr="0076108A">
              <w:rPr>
                <w:rFonts w:asciiTheme="minorHAnsi" w:hAnsiTheme="minorHAnsi" w:cstheme="minorHAnsi"/>
                <w:b/>
                <w:bCs/>
                <w:i/>
                <w:iCs/>
                <w:color w:val="auto"/>
              </w:rPr>
              <w:t xml:space="preserve">Please let us know if there any diversity and </w:t>
            </w:r>
            <w:r w:rsidR="008337DF" w:rsidRPr="0076108A">
              <w:rPr>
                <w:rFonts w:asciiTheme="minorHAnsi" w:hAnsiTheme="minorHAnsi" w:cstheme="minorHAnsi"/>
                <w:b/>
                <w:bCs/>
                <w:i/>
                <w:iCs/>
                <w:color w:val="auto"/>
              </w:rPr>
              <w:t>culturally</w:t>
            </w:r>
            <w:r w:rsidR="0076108A" w:rsidRPr="0076108A">
              <w:rPr>
                <w:rFonts w:asciiTheme="minorHAnsi" w:hAnsiTheme="minorHAnsi" w:cstheme="minorHAnsi"/>
                <w:b/>
                <w:bCs/>
                <w:i/>
                <w:iCs/>
                <w:color w:val="auto"/>
              </w:rPr>
              <w:t xml:space="preserve"> specific issues we need to take into account.</w:t>
            </w:r>
          </w:p>
        </w:tc>
      </w:tr>
      <w:tr w:rsidR="002A4FCF" w14:paraId="38BD3F26" w14:textId="77777777" w:rsidTr="00BE0E72">
        <w:tc>
          <w:tcPr>
            <w:tcW w:w="9723" w:type="dxa"/>
            <w:shd w:val="clear" w:color="auto" w:fill="F2F2F2" w:themeFill="background1" w:themeFillShade="F2"/>
          </w:tcPr>
          <w:p w14:paraId="045ECDEF" w14:textId="77777777" w:rsidR="002A4FCF" w:rsidRPr="008464FF" w:rsidRDefault="002A4FCF" w:rsidP="002A4FCF">
            <w:pPr>
              <w:jc w:val="both"/>
              <w:rPr>
                <w:rFonts w:cstheme="minorHAnsi"/>
                <w:color w:val="833C0B" w:themeColor="accent2" w:themeShade="80"/>
                <w:sz w:val="24"/>
                <w:szCs w:val="24"/>
              </w:rPr>
            </w:pPr>
          </w:p>
          <w:p w14:paraId="222ADC07" w14:textId="77777777" w:rsidR="002A4FCF" w:rsidRPr="003A47C3" w:rsidRDefault="002A4FCF" w:rsidP="002A4FCF">
            <w:pPr>
              <w:jc w:val="both"/>
              <w:rPr>
                <w:rFonts w:cstheme="minorHAnsi"/>
                <w:color w:val="833C0B" w:themeColor="accent2" w:themeShade="80"/>
                <w:sz w:val="24"/>
                <w:szCs w:val="24"/>
              </w:rPr>
            </w:pPr>
          </w:p>
          <w:p w14:paraId="48E25D79" w14:textId="77777777" w:rsidR="002A4FCF" w:rsidRDefault="002A4FCF" w:rsidP="002A4FCF">
            <w:pPr>
              <w:rPr>
                <w:rFonts w:cstheme="minorHAnsi"/>
                <w:b/>
                <w:bCs/>
                <w:color w:val="833C0B" w:themeColor="accent2" w:themeShade="80"/>
                <w:sz w:val="24"/>
                <w:szCs w:val="24"/>
              </w:rPr>
            </w:pPr>
          </w:p>
          <w:p w14:paraId="4840ECBB" w14:textId="77777777" w:rsidR="008337DF" w:rsidRDefault="008337DF" w:rsidP="002A4FCF">
            <w:pPr>
              <w:rPr>
                <w:rFonts w:cstheme="minorHAnsi"/>
                <w:bCs/>
                <w:color w:val="833C0B" w:themeColor="accent2" w:themeShade="80"/>
                <w:sz w:val="24"/>
                <w:szCs w:val="24"/>
              </w:rPr>
            </w:pPr>
          </w:p>
          <w:p w14:paraId="479EF8D8" w14:textId="2F28B8A9" w:rsidR="008337DF" w:rsidRPr="000240C6" w:rsidRDefault="008337DF" w:rsidP="002A4FCF">
            <w:pPr>
              <w:rPr>
                <w:rFonts w:asciiTheme="minorHAnsi" w:hAnsiTheme="minorHAnsi" w:cstheme="minorHAnsi"/>
                <w:color w:val="833C0B" w:themeColor="accent2" w:themeShade="80"/>
                <w:sz w:val="24"/>
                <w:szCs w:val="24"/>
              </w:rPr>
            </w:pPr>
          </w:p>
        </w:tc>
      </w:tr>
    </w:tbl>
    <w:p w14:paraId="1BA24179" w14:textId="77777777" w:rsidR="002A1502" w:rsidRPr="00C03FDA" w:rsidRDefault="002A1502">
      <w:pPr>
        <w:spacing w:after="0"/>
        <w:jc w:val="both"/>
        <w:rPr>
          <w:rFonts w:asciiTheme="minorHAnsi" w:hAnsiTheme="minorHAnsi" w:cstheme="minorHAnsi"/>
          <w:color w:val="833C0B" w:themeColor="accent2" w:themeShade="80"/>
          <w:sz w:val="16"/>
          <w:szCs w:val="16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4433"/>
        <w:gridCol w:w="5290"/>
      </w:tblGrid>
      <w:tr w:rsidR="00895ADC" w14:paraId="598309B5" w14:textId="77777777" w:rsidTr="006173EC">
        <w:tc>
          <w:tcPr>
            <w:tcW w:w="9723" w:type="dxa"/>
            <w:gridSpan w:val="2"/>
            <w:shd w:val="clear" w:color="auto" w:fill="D9D9D9" w:themeFill="background1" w:themeFillShade="D9"/>
          </w:tcPr>
          <w:p w14:paraId="481B4717" w14:textId="34FA33D5" w:rsidR="00895ADC" w:rsidRPr="006173EC" w:rsidRDefault="006173EC" w:rsidP="0079239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6173E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RISK INFORMATION </w:t>
            </w:r>
            <w:r>
              <w:rPr>
                <w:rFonts w:asciiTheme="minorHAnsi" w:hAnsiTheme="minorHAnsi" w:cstheme="minorHAnsi"/>
                <w:b/>
                <w:bCs/>
                <w:color w:val="C45911" w:themeColor="accent2" w:themeShade="BF"/>
                <w:sz w:val="24"/>
                <w:szCs w:val="24"/>
              </w:rPr>
              <w:t>*mandatory section</w:t>
            </w: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173EC">
              <w:rPr>
                <w:rFonts w:asciiTheme="minorHAnsi" w:hAnsiTheme="minorHAnsi" w:cstheme="minorHAnsi"/>
                <w:i/>
                <w:iCs/>
                <w:color w:val="auto"/>
                <w:sz w:val="24"/>
                <w:szCs w:val="24"/>
              </w:rPr>
              <w:t>(please give detail):</w:t>
            </w:r>
          </w:p>
        </w:tc>
      </w:tr>
      <w:tr w:rsidR="006173EC" w14:paraId="10D7BEFA" w14:textId="77777777" w:rsidTr="00BE0E72">
        <w:tc>
          <w:tcPr>
            <w:tcW w:w="4433" w:type="dxa"/>
          </w:tcPr>
          <w:p w14:paraId="186DC3FE" w14:textId="437B2A96" w:rsidR="006173EC" w:rsidRPr="006173EC" w:rsidRDefault="006173EC" w:rsidP="006173EC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ISK OF HARM TO VICTIM:</w:t>
            </w:r>
          </w:p>
        </w:tc>
        <w:tc>
          <w:tcPr>
            <w:tcW w:w="5290" w:type="dxa"/>
            <w:shd w:val="clear" w:color="auto" w:fill="F2F2F2" w:themeFill="background1" w:themeFillShade="F2"/>
          </w:tcPr>
          <w:p w14:paraId="3F1E84C1" w14:textId="0C55D467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61DC4B4D" w14:textId="77777777" w:rsidTr="00BE0E72">
        <w:tc>
          <w:tcPr>
            <w:tcW w:w="4433" w:type="dxa"/>
          </w:tcPr>
          <w:p w14:paraId="482A88F5" w14:textId="5FD0E6F3" w:rsidR="006173EC" w:rsidRPr="006173EC" w:rsidRDefault="006173EC" w:rsidP="006173EC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ISK OF HARM TO CHILD/REN:</w:t>
            </w:r>
          </w:p>
        </w:tc>
        <w:tc>
          <w:tcPr>
            <w:tcW w:w="5290" w:type="dxa"/>
            <w:shd w:val="clear" w:color="auto" w:fill="F2F2F2" w:themeFill="background1" w:themeFillShade="F2"/>
          </w:tcPr>
          <w:p w14:paraId="22D5098E" w14:textId="53C238A7" w:rsidR="006173EC" w:rsidRPr="00895ADC" w:rsidRDefault="006173EC" w:rsidP="00930686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2D0A70CA" w14:textId="77777777" w:rsidTr="00BE0E72">
        <w:tc>
          <w:tcPr>
            <w:tcW w:w="4433" w:type="dxa"/>
          </w:tcPr>
          <w:p w14:paraId="42BB9192" w14:textId="5891611D" w:rsidR="006173EC" w:rsidRDefault="006173EC" w:rsidP="006173EC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HO IS AT RISK:</w:t>
            </w:r>
          </w:p>
        </w:tc>
        <w:tc>
          <w:tcPr>
            <w:tcW w:w="5290" w:type="dxa"/>
            <w:shd w:val="clear" w:color="auto" w:fill="F2F2F2" w:themeFill="background1" w:themeFillShade="F2"/>
          </w:tcPr>
          <w:p w14:paraId="30CC69FA" w14:textId="3AB5E120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55E84641" w14:textId="77777777" w:rsidTr="00BE0E72">
        <w:tc>
          <w:tcPr>
            <w:tcW w:w="4433" w:type="dxa"/>
          </w:tcPr>
          <w:p w14:paraId="152D2062" w14:textId="575432F3" w:rsidR="006173EC" w:rsidRDefault="006173EC" w:rsidP="006173EC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HAT IS THE NATURE OF THE RISK:</w:t>
            </w:r>
          </w:p>
        </w:tc>
        <w:tc>
          <w:tcPr>
            <w:tcW w:w="5290" w:type="dxa"/>
            <w:shd w:val="clear" w:color="auto" w:fill="F2F2F2" w:themeFill="background1" w:themeFillShade="F2"/>
          </w:tcPr>
          <w:p w14:paraId="7F40040C" w14:textId="6E8A56FF" w:rsidR="006173EC" w:rsidRPr="00895ADC" w:rsidRDefault="006173EC" w:rsidP="00930686">
            <w:p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08A9154D" w14:textId="77777777" w:rsidTr="00BE0E72">
        <w:tc>
          <w:tcPr>
            <w:tcW w:w="4433" w:type="dxa"/>
          </w:tcPr>
          <w:p w14:paraId="79A2325F" w14:textId="7A7A7499" w:rsidR="006173EC" w:rsidRDefault="006173EC" w:rsidP="006173EC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HEN IS THE RISK LIKELY TO BE GREATEST:</w:t>
            </w:r>
          </w:p>
        </w:tc>
        <w:tc>
          <w:tcPr>
            <w:tcW w:w="5290" w:type="dxa"/>
            <w:shd w:val="clear" w:color="auto" w:fill="F2F2F2" w:themeFill="background1" w:themeFillShade="F2"/>
          </w:tcPr>
          <w:p w14:paraId="5E734EF6" w14:textId="77777777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74930B09" w14:textId="0DEFE25F" w:rsidR="00895ADC" w:rsidRDefault="00895ADC">
      <w:pPr>
        <w:spacing w:after="0"/>
        <w:rPr>
          <w:rFonts w:asciiTheme="minorHAnsi" w:eastAsia="Arial" w:hAnsiTheme="minorHAnsi" w:cstheme="minorHAnsi"/>
          <w:b/>
          <w:color w:val="833C0B" w:themeColor="accent2" w:themeShade="80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4433"/>
        <w:gridCol w:w="5290"/>
      </w:tblGrid>
      <w:tr w:rsidR="006173EC" w14:paraId="4E92E305" w14:textId="77777777" w:rsidTr="00792394">
        <w:tc>
          <w:tcPr>
            <w:tcW w:w="9723" w:type="dxa"/>
            <w:gridSpan w:val="2"/>
            <w:shd w:val="clear" w:color="auto" w:fill="D9D9D9" w:themeFill="background1" w:themeFillShade="D9"/>
          </w:tcPr>
          <w:p w14:paraId="1DBBF42B" w14:textId="1C8A2DF9" w:rsidR="006173EC" w:rsidRPr="006173EC" w:rsidRDefault="006173EC" w:rsidP="00792394">
            <w:p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THER</w:t>
            </w:r>
            <w:r w:rsidRPr="006173E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INFORMATION</w:t>
            </w: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173EC">
              <w:rPr>
                <w:rFonts w:asciiTheme="minorHAnsi" w:hAnsiTheme="minorHAnsi" w:cstheme="minorHAnsi"/>
                <w:i/>
                <w:iCs/>
                <w:color w:val="auto"/>
                <w:sz w:val="24"/>
                <w:szCs w:val="24"/>
              </w:rPr>
              <w:t>(please give detail):</w:t>
            </w:r>
          </w:p>
        </w:tc>
      </w:tr>
      <w:tr w:rsidR="006173EC" w14:paraId="6CE61751" w14:textId="77777777" w:rsidTr="00792394">
        <w:tc>
          <w:tcPr>
            <w:tcW w:w="4433" w:type="dxa"/>
          </w:tcPr>
          <w:p w14:paraId="741C2901" w14:textId="539BF4FB" w:rsidR="006173EC" w:rsidRPr="006173EC" w:rsidRDefault="006173E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IENT’S ATTITUDE TO REFERRAL:</w:t>
            </w:r>
          </w:p>
        </w:tc>
        <w:tc>
          <w:tcPr>
            <w:tcW w:w="5290" w:type="dxa"/>
          </w:tcPr>
          <w:p w14:paraId="775E04AB" w14:textId="4C3874B0" w:rsidR="006173EC" w:rsidRPr="008337DF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C106CF" w14:paraId="59D91A0A" w14:textId="77777777" w:rsidTr="00792394">
        <w:tc>
          <w:tcPr>
            <w:tcW w:w="4433" w:type="dxa"/>
          </w:tcPr>
          <w:p w14:paraId="5732E4E5" w14:textId="77777777" w:rsidR="00C106CF" w:rsidRDefault="00347C18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LEVEL OF ACCOUNTABILITY:</w:t>
            </w:r>
          </w:p>
          <w:p w14:paraId="11A8AF72" w14:textId="09FC23EA" w:rsidR="008F2703" w:rsidRDefault="008F2703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 w:rsidRPr="00E57D40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(</w:t>
            </w:r>
            <w:proofErr w:type="gramStart"/>
            <w:r w:rsidR="00EB51AB" w:rsidRPr="00E57D40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e.g.</w:t>
            </w:r>
            <w:proofErr w:type="gramEnd"/>
            <w:r w:rsidRPr="00E57D40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</w:t>
            </w:r>
            <w:r w:rsidR="00B410C4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high</w:t>
            </w:r>
            <w:r w:rsidRPr="00E57D40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, partial, </w:t>
            </w:r>
            <w:r w:rsidR="00E57D40" w:rsidRPr="00E57D40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no accountability</w:t>
            </w:r>
            <w:r w:rsidR="00E57D40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</w:tc>
        <w:tc>
          <w:tcPr>
            <w:tcW w:w="5290" w:type="dxa"/>
          </w:tcPr>
          <w:p w14:paraId="0F5F6602" w14:textId="77777777" w:rsidR="00C106CF" w:rsidRPr="008337DF" w:rsidRDefault="00C106CF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0B34E3" w14:paraId="7267122D" w14:textId="77777777" w:rsidTr="00792394">
        <w:tc>
          <w:tcPr>
            <w:tcW w:w="4433" w:type="dxa"/>
          </w:tcPr>
          <w:p w14:paraId="3C42A41F" w14:textId="77777777" w:rsidR="000B34E3" w:rsidRDefault="005C341E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LEVEL OF MOTIVATION:</w:t>
            </w:r>
          </w:p>
          <w:p w14:paraId="7402C063" w14:textId="3BEC1D24" w:rsidR="005C341E" w:rsidRDefault="005C341E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r w:rsidR="00EB51AB">
              <w:rPr>
                <w:rFonts w:asciiTheme="minorHAnsi" w:hAnsiTheme="minorHAnsi" w:cstheme="minorHAnsi"/>
                <w:sz w:val="24"/>
                <w:szCs w:val="24"/>
              </w:rPr>
              <w:t>e.g.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high, partial, no accountability</w:t>
            </w:r>
            <w:r w:rsidR="006474CA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</w:tc>
        <w:tc>
          <w:tcPr>
            <w:tcW w:w="5290" w:type="dxa"/>
          </w:tcPr>
          <w:p w14:paraId="289B8C6E" w14:textId="77777777" w:rsidR="000B34E3" w:rsidRPr="008337DF" w:rsidRDefault="000B34E3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802489" w14:paraId="0779FA99" w14:textId="77777777" w:rsidTr="00792394">
        <w:tc>
          <w:tcPr>
            <w:tcW w:w="4433" w:type="dxa"/>
          </w:tcPr>
          <w:p w14:paraId="71DBB00C" w14:textId="717777FF" w:rsidR="00802489" w:rsidRDefault="00802489" w:rsidP="0080248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ny cultural and religious beliefs about the incident :</w:t>
            </w:r>
          </w:p>
        </w:tc>
        <w:tc>
          <w:tcPr>
            <w:tcW w:w="5290" w:type="dxa"/>
          </w:tcPr>
          <w:p w14:paraId="13FDB79F" w14:textId="77777777" w:rsidR="00802489" w:rsidRPr="008337DF" w:rsidRDefault="00802489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4D2B4B18" w14:textId="77777777" w:rsidTr="00792394">
        <w:tc>
          <w:tcPr>
            <w:tcW w:w="4433" w:type="dxa"/>
          </w:tcPr>
          <w:p w14:paraId="521980BA" w14:textId="4600E9B1" w:rsidR="006173EC" w:rsidRPr="006173EC" w:rsidRDefault="006173E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LATIONSHIP WITH CHILDREN’S SERVICES</w:t>
            </w:r>
            <w:r w:rsidR="009853DC">
              <w:rPr>
                <w:rFonts w:asciiTheme="minorHAnsi" w:hAnsiTheme="minorHAnsi" w:cstheme="minorHAnsi"/>
                <w:sz w:val="24"/>
                <w:szCs w:val="24"/>
              </w:rPr>
              <w:t xml:space="preserve"> (if applicable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5290" w:type="dxa"/>
          </w:tcPr>
          <w:p w14:paraId="376C349D" w14:textId="5C9627E8" w:rsidR="006173EC" w:rsidRPr="008337DF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7C3294CD" w14:textId="77777777" w:rsidTr="00792394">
        <w:tc>
          <w:tcPr>
            <w:tcW w:w="4433" w:type="dxa"/>
          </w:tcPr>
          <w:p w14:paraId="10ECAC51" w14:textId="35EE1D5D" w:rsidR="006173EC" w:rsidRDefault="009853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NY OTHER AGENCIES INVOLVED WITH SERVICE USER (if so, please give contact details):</w:t>
            </w:r>
          </w:p>
        </w:tc>
        <w:tc>
          <w:tcPr>
            <w:tcW w:w="5290" w:type="dxa"/>
          </w:tcPr>
          <w:p w14:paraId="629B55AC" w14:textId="2E58724F" w:rsidR="006173EC" w:rsidRPr="008337DF" w:rsidRDefault="006173EC" w:rsidP="008337DF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0D22CEAF" w14:textId="77777777" w:rsidTr="00792394">
        <w:tc>
          <w:tcPr>
            <w:tcW w:w="4433" w:type="dxa"/>
          </w:tcPr>
          <w:p w14:paraId="3B837D33" w14:textId="42DEF205" w:rsidR="006173EC" w:rsidRDefault="009853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RUG / ALCOHOL ISSUES:</w:t>
            </w:r>
          </w:p>
        </w:tc>
        <w:tc>
          <w:tcPr>
            <w:tcW w:w="5290" w:type="dxa"/>
          </w:tcPr>
          <w:p w14:paraId="3E66E9C4" w14:textId="056BCE4A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6173EC" w14:paraId="3848F040" w14:textId="77777777" w:rsidTr="00792394">
        <w:tc>
          <w:tcPr>
            <w:tcW w:w="4433" w:type="dxa"/>
          </w:tcPr>
          <w:p w14:paraId="0B5FD82F" w14:textId="5360E9C6" w:rsidR="006173EC" w:rsidRDefault="009853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ENTAL / PHYSICAL HEALTH ISSUES:</w:t>
            </w:r>
          </w:p>
        </w:tc>
        <w:tc>
          <w:tcPr>
            <w:tcW w:w="5290" w:type="dxa"/>
          </w:tcPr>
          <w:p w14:paraId="76F536EC" w14:textId="7577BB3B" w:rsidR="006173EC" w:rsidRPr="00895ADC" w:rsidRDefault="006173E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9853DC" w14:paraId="76BD0BD8" w14:textId="77777777" w:rsidTr="00792394">
        <w:tc>
          <w:tcPr>
            <w:tcW w:w="4433" w:type="dxa"/>
          </w:tcPr>
          <w:p w14:paraId="34E563F0" w14:textId="47201794" w:rsidR="009853DC" w:rsidRDefault="009853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NY OTHER INFORMATION YOU CONSIDER USEFUL: </w:t>
            </w:r>
          </w:p>
        </w:tc>
        <w:tc>
          <w:tcPr>
            <w:tcW w:w="5290" w:type="dxa"/>
          </w:tcPr>
          <w:p w14:paraId="5F37B239" w14:textId="1F57BE2C" w:rsidR="009853DC" w:rsidRPr="00895ADC" w:rsidRDefault="009853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1B383308" w14:textId="77777777" w:rsidR="009853DC" w:rsidRDefault="009853DC">
      <w:pPr>
        <w:spacing w:after="0"/>
        <w:rPr>
          <w:rFonts w:asciiTheme="minorHAnsi" w:eastAsia="Arial" w:hAnsiTheme="minorHAnsi" w:cstheme="minorHAnsi"/>
          <w:b/>
          <w:color w:val="833C0B" w:themeColor="accent2" w:themeShade="80"/>
          <w:sz w:val="24"/>
          <w:szCs w:val="24"/>
        </w:rPr>
      </w:pPr>
    </w:p>
    <w:tbl>
      <w:tblPr>
        <w:tblStyle w:val="TableGrid0"/>
        <w:tblW w:w="0" w:type="auto"/>
        <w:tblInd w:w="382" w:type="dxa"/>
        <w:tblLook w:val="04A0" w:firstRow="1" w:lastRow="0" w:firstColumn="1" w:lastColumn="0" w:noHBand="0" w:noVBand="1"/>
      </w:tblPr>
      <w:tblGrid>
        <w:gridCol w:w="4433"/>
        <w:gridCol w:w="5290"/>
      </w:tblGrid>
      <w:tr w:rsidR="009853DC" w:rsidRPr="00895ADC" w14:paraId="5B3361C3" w14:textId="77777777" w:rsidTr="009853DC">
        <w:tc>
          <w:tcPr>
            <w:tcW w:w="9723" w:type="dxa"/>
            <w:gridSpan w:val="2"/>
            <w:shd w:val="clear" w:color="auto" w:fill="D9D9D9" w:themeFill="background1" w:themeFillShade="D9"/>
          </w:tcPr>
          <w:p w14:paraId="6B7DFBD7" w14:textId="5E770687" w:rsidR="009853DC" w:rsidRPr="009853DC" w:rsidRDefault="009853DC" w:rsidP="00792394">
            <w:p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I have discussed this referral with my client detailed above:</w:t>
            </w:r>
            <w:r w:rsidR="00BE0E72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BE0E72">
              <w:rPr>
                <w:rFonts w:asciiTheme="minorHAnsi" w:hAnsiTheme="minorHAnsi" w:cstheme="minorHAnsi"/>
                <w:b/>
                <w:bCs/>
                <w:color w:val="C45911" w:themeColor="accent2" w:themeShade="BF"/>
                <w:sz w:val="24"/>
                <w:szCs w:val="24"/>
              </w:rPr>
              <w:t>*mandatory section</w:t>
            </w:r>
          </w:p>
        </w:tc>
      </w:tr>
      <w:tr w:rsidR="009853DC" w:rsidRPr="00895ADC" w14:paraId="6435A4FD" w14:textId="77777777" w:rsidTr="00BE0E72">
        <w:tc>
          <w:tcPr>
            <w:tcW w:w="4433" w:type="dxa"/>
          </w:tcPr>
          <w:p w14:paraId="2C3A0670" w14:textId="15C19AF7" w:rsidR="009853DC" w:rsidRDefault="009853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IGNATURE OF REFERRER:</w:t>
            </w:r>
          </w:p>
        </w:tc>
        <w:tc>
          <w:tcPr>
            <w:tcW w:w="5290" w:type="dxa"/>
            <w:shd w:val="clear" w:color="auto" w:fill="F2F2F2" w:themeFill="background1" w:themeFillShade="F2"/>
          </w:tcPr>
          <w:p w14:paraId="4915CBBB" w14:textId="13D5A9F4" w:rsidR="009853DC" w:rsidRPr="00895ADC" w:rsidRDefault="009853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9853DC" w:rsidRPr="00895ADC" w14:paraId="6049AE5A" w14:textId="77777777" w:rsidTr="00BE0E72">
        <w:tc>
          <w:tcPr>
            <w:tcW w:w="4433" w:type="dxa"/>
          </w:tcPr>
          <w:p w14:paraId="7771BF22" w14:textId="09C94B61" w:rsidR="009853DC" w:rsidRDefault="009853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NT NAME:</w:t>
            </w:r>
          </w:p>
        </w:tc>
        <w:tc>
          <w:tcPr>
            <w:tcW w:w="5290" w:type="dxa"/>
            <w:shd w:val="clear" w:color="auto" w:fill="F2F2F2" w:themeFill="background1" w:themeFillShade="F2"/>
          </w:tcPr>
          <w:p w14:paraId="61BE6586" w14:textId="78605641" w:rsidR="009853DC" w:rsidRPr="00895ADC" w:rsidRDefault="009853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9853DC" w:rsidRPr="00895ADC" w14:paraId="476EB6C6" w14:textId="77777777" w:rsidTr="00BE0E72">
        <w:tc>
          <w:tcPr>
            <w:tcW w:w="4433" w:type="dxa"/>
          </w:tcPr>
          <w:p w14:paraId="1F4B76CE" w14:textId="447FC455" w:rsidR="009853DC" w:rsidRDefault="009853DC" w:rsidP="00792394">
            <w:pPr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:</w:t>
            </w:r>
          </w:p>
        </w:tc>
        <w:tc>
          <w:tcPr>
            <w:tcW w:w="5290" w:type="dxa"/>
            <w:shd w:val="clear" w:color="auto" w:fill="F2F2F2" w:themeFill="background1" w:themeFillShade="F2"/>
          </w:tcPr>
          <w:p w14:paraId="2D198777" w14:textId="25C487A9" w:rsidR="009853DC" w:rsidRPr="00895ADC" w:rsidRDefault="009853DC" w:rsidP="00792394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</w:tbl>
    <w:p w14:paraId="40D40FC4" w14:textId="17A1AF96" w:rsidR="002A1502" w:rsidRDefault="002A1502">
      <w:pPr>
        <w:spacing w:after="0"/>
        <w:rPr>
          <w:rFonts w:asciiTheme="minorHAnsi" w:hAnsiTheme="minorHAnsi" w:cstheme="minorHAnsi"/>
          <w:color w:val="833C0B" w:themeColor="accent2" w:themeShade="80"/>
          <w:sz w:val="16"/>
          <w:szCs w:val="16"/>
        </w:rPr>
      </w:pPr>
    </w:p>
    <w:p w14:paraId="30D9BF19" w14:textId="77777777" w:rsidR="002E291F" w:rsidRDefault="002E291F">
      <w:pPr>
        <w:spacing w:after="0"/>
        <w:rPr>
          <w:rFonts w:asciiTheme="minorHAnsi" w:hAnsiTheme="minorHAnsi" w:cstheme="minorHAnsi"/>
          <w:color w:val="833C0B" w:themeColor="accent2" w:themeShade="80"/>
          <w:sz w:val="16"/>
          <w:szCs w:val="16"/>
        </w:rPr>
      </w:pPr>
    </w:p>
    <w:p w14:paraId="0E4F65BA" w14:textId="45288E6B" w:rsidR="00D638D1" w:rsidRPr="002D3ACA" w:rsidRDefault="00656E8E" w:rsidP="00786DBA">
      <w:pPr>
        <w:spacing w:after="0"/>
        <w:jc w:val="center"/>
        <w:rPr>
          <w:rFonts w:asciiTheme="minorHAnsi" w:eastAsia="Arial" w:hAnsiTheme="minorHAnsi" w:cstheme="minorHAnsi"/>
          <w:b/>
          <w:color w:val="auto"/>
          <w:sz w:val="28"/>
          <w:szCs w:val="28"/>
        </w:rPr>
      </w:pPr>
      <w:r w:rsidRP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>S</w:t>
      </w:r>
      <w:r w:rsidR="0063381B" w:rsidRP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>end to:</w:t>
      </w:r>
      <w:r w:rsidR="0063381B" w:rsidRPr="00EB51AB">
        <w:rPr>
          <w:rFonts w:asciiTheme="minorHAnsi" w:eastAsia="Arial" w:hAnsiTheme="minorHAnsi" w:cstheme="minorHAnsi"/>
          <w:b/>
          <w:color w:val="ED7D31" w:themeColor="accent2"/>
          <w:sz w:val="28"/>
          <w:szCs w:val="28"/>
        </w:rPr>
        <w:t xml:space="preserve"> </w:t>
      </w:r>
      <w:hyperlink r:id="rId12" w:history="1">
        <w:r w:rsidR="00EB51AB" w:rsidRPr="00EB51AB">
          <w:rPr>
            <w:rStyle w:val="Hyperlink"/>
            <w:rFonts w:asciiTheme="minorHAnsi" w:eastAsia="Arial" w:hAnsiTheme="minorHAnsi" w:cstheme="minorHAnsi"/>
            <w:b/>
            <w:color w:val="ED7D31" w:themeColor="accent2"/>
            <w:sz w:val="28"/>
            <w:szCs w:val="28"/>
          </w:rPr>
          <w:t>CIFA@risemutual.org</w:t>
        </w:r>
      </w:hyperlink>
      <w:r w:rsidR="00EB51AB">
        <w:rPr>
          <w:rFonts w:asciiTheme="minorHAnsi" w:eastAsia="Arial" w:hAnsiTheme="minorHAnsi" w:cstheme="minorHAnsi"/>
          <w:b/>
          <w:i/>
          <w:iCs/>
          <w:color w:val="ED7D31" w:themeColor="accent2"/>
          <w:sz w:val="28"/>
          <w:szCs w:val="28"/>
          <w:u w:val="single" w:color="0070C0"/>
        </w:rPr>
        <w:t xml:space="preserve"> </w:t>
      </w:r>
      <w:r w:rsidR="0063381B" w:rsidRP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 xml:space="preserve">for an initial assessment </w:t>
      </w:r>
      <w:r w:rsid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>with</w:t>
      </w:r>
      <w:r w:rsidR="0063381B" w:rsidRP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 xml:space="preserve"> </w:t>
      </w:r>
      <w:proofErr w:type="gramStart"/>
      <w:r w:rsidR="0063381B" w:rsidRPr="00EB51AB">
        <w:rPr>
          <w:rFonts w:asciiTheme="minorHAnsi" w:eastAsia="Arial" w:hAnsiTheme="minorHAnsi" w:cstheme="minorHAnsi"/>
          <w:b/>
          <w:color w:val="auto"/>
          <w:sz w:val="28"/>
          <w:szCs w:val="28"/>
        </w:rPr>
        <w:t>RISE</w:t>
      </w:r>
      <w:proofErr w:type="gramEnd"/>
    </w:p>
    <w:bookmarkEnd w:id="0"/>
    <w:p w14:paraId="0B6B0A0D" w14:textId="3BF80EBB" w:rsidR="00EB294B" w:rsidRPr="006C1370" w:rsidRDefault="00EB294B" w:rsidP="009853DC">
      <w:pPr>
        <w:rPr>
          <w:rFonts w:asciiTheme="minorHAnsi" w:eastAsia="Arial" w:hAnsiTheme="minorHAnsi" w:cstheme="minorHAnsi"/>
          <w:color w:val="833C0B" w:themeColor="accent2" w:themeShade="80"/>
          <w:sz w:val="16"/>
          <w:szCs w:val="16"/>
        </w:rPr>
      </w:pPr>
    </w:p>
    <w:sectPr w:rsidR="00EB294B" w:rsidRPr="006C1370" w:rsidSect="00BA2800">
      <w:headerReference w:type="even" r:id="rId13"/>
      <w:headerReference w:type="default" r:id="rId14"/>
      <w:headerReference w:type="first" r:id="rId15"/>
      <w:pgSz w:w="11900" w:h="16840"/>
      <w:pgMar w:top="686" w:right="992" w:bottom="816" w:left="680" w:header="198" w:footer="720" w:gutter="11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77E11" w14:textId="77777777" w:rsidR="00BC7DB4" w:rsidRDefault="00BC7DB4">
      <w:pPr>
        <w:spacing w:after="0" w:line="240" w:lineRule="auto"/>
      </w:pPr>
      <w:r>
        <w:separator/>
      </w:r>
    </w:p>
  </w:endnote>
  <w:endnote w:type="continuationSeparator" w:id="0">
    <w:p w14:paraId="38519D0A" w14:textId="77777777" w:rsidR="00BC7DB4" w:rsidRDefault="00BC7D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80333" w14:textId="77777777" w:rsidR="00BC7DB4" w:rsidRDefault="00BC7DB4">
      <w:pPr>
        <w:spacing w:after="0" w:line="240" w:lineRule="auto"/>
      </w:pPr>
      <w:r>
        <w:separator/>
      </w:r>
    </w:p>
  </w:footnote>
  <w:footnote w:type="continuationSeparator" w:id="0">
    <w:p w14:paraId="23C2ECC6" w14:textId="77777777" w:rsidR="00BC7DB4" w:rsidRDefault="00BC7D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94EF2" w14:textId="77777777" w:rsidR="00D638D1" w:rsidRDefault="0063381B">
    <w:pPr>
      <w:tabs>
        <w:tab w:val="center" w:pos="1248"/>
        <w:tab w:val="center" w:pos="4157"/>
        <w:tab w:val="center" w:pos="5147"/>
      </w:tabs>
      <w:spacing w:after="0"/>
    </w:pPr>
    <w:r>
      <w:rPr>
        <w:noProof/>
      </w:rPr>
      <w:drawing>
        <wp:anchor distT="0" distB="0" distL="114300" distR="114300" simplePos="0" relativeHeight="251658240" behindDoc="0" locked="0" layoutInCell="1" allowOverlap="0" wp14:anchorId="64E7648D" wp14:editId="1C095E46">
          <wp:simplePos x="0" y="0"/>
          <wp:positionH relativeFrom="page">
            <wp:posOffset>3813175</wp:posOffset>
          </wp:positionH>
          <wp:positionV relativeFrom="page">
            <wp:posOffset>127000</wp:posOffset>
          </wp:positionV>
          <wp:extent cx="2695575" cy="80962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95575" cy="809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24"/>
      </w:rPr>
      <w:tab/>
    </w:r>
    <w:r>
      <w:rPr>
        <w:sz w:val="18"/>
      </w:rPr>
      <w:t>Version Sept 2017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24"/>
      </w:rPr>
      <w:tab/>
      <w:t xml:space="preserve"> </w:t>
    </w:r>
    <w:r>
      <w:rPr>
        <w:rFonts w:ascii="Cambria" w:eastAsia="Cambria" w:hAnsi="Cambria" w:cs="Cambria"/>
        <w:sz w:val="24"/>
      </w:rPr>
      <w:tab/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29EB8" w14:textId="6FFF6F3A" w:rsidR="002D0440" w:rsidRDefault="00F40F0A" w:rsidP="00EB294B">
    <w:pPr>
      <w:pStyle w:val="NoSpacing"/>
      <w:rPr>
        <w:b/>
        <w:color w:val="5D707D"/>
        <w:sz w:val="52"/>
        <w:szCs w:val="52"/>
      </w:rPr>
    </w:pPr>
    <w:r>
      <w:rPr>
        <w:noProof/>
      </w:rPr>
      <w:drawing>
        <wp:anchor distT="0" distB="0" distL="114300" distR="114300" simplePos="0" relativeHeight="251569152" behindDoc="0" locked="0" layoutInCell="1" allowOverlap="1" wp14:anchorId="5CB1CAEF" wp14:editId="599CDAEC">
          <wp:simplePos x="0" y="0"/>
          <wp:positionH relativeFrom="column">
            <wp:posOffset>4797788</wp:posOffset>
          </wp:positionH>
          <wp:positionV relativeFrom="paragraph">
            <wp:posOffset>200841</wp:posOffset>
          </wp:positionV>
          <wp:extent cx="1960154" cy="614602"/>
          <wp:effectExtent l="0" t="0" r="254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ISE LOGO - PNG file updat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8478" cy="6234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116A565" wp14:editId="4F188D82">
          <wp:extent cx="1176276" cy="517071"/>
          <wp:effectExtent l="0" t="0" r="5080" b="0"/>
          <wp:docPr id="5" name="Picture 4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6CB9C2B-B8CD-7B8F-0153-30D15F9B225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F6CB9C2B-B8CD-7B8F-0153-30D15F9B225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9270" cy="5403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D162E5" w14:textId="18B68D7B" w:rsidR="00EB294B" w:rsidRPr="000A7561" w:rsidRDefault="00EB294B" w:rsidP="00EB294B">
    <w:pPr>
      <w:pStyle w:val="NoSpacing"/>
      <w:rPr>
        <w:b/>
        <w:color w:val="5D707D"/>
        <w:sz w:val="52"/>
        <w:szCs w:val="52"/>
      </w:rPr>
    </w:pPr>
    <w:r w:rsidRPr="000A7561">
      <w:rPr>
        <w:b/>
        <w:color w:val="5D707D"/>
        <w:sz w:val="52"/>
        <w:szCs w:val="52"/>
      </w:rPr>
      <w:t>RISE Mutual</w:t>
    </w:r>
    <w:r w:rsidR="00F40F0A" w:rsidRPr="00F40F0A">
      <w:rPr>
        <w:noProof/>
      </w:rPr>
      <w:t xml:space="preserve"> </w:t>
    </w:r>
  </w:p>
  <w:p w14:paraId="71BF6D92" w14:textId="77777777" w:rsidR="004033D5" w:rsidRDefault="00EB294B" w:rsidP="00EB294B">
    <w:pPr>
      <w:pStyle w:val="NoSpacing"/>
      <w:rPr>
        <w:b/>
        <w:color w:val="5D707D"/>
        <w:sz w:val="52"/>
        <w:szCs w:val="52"/>
      </w:rPr>
    </w:pPr>
    <w:r>
      <w:rPr>
        <w:b/>
        <w:color w:val="5D707D"/>
        <w:sz w:val="52"/>
        <w:szCs w:val="52"/>
      </w:rPr>
      <w:t>Programme Referral</w:t>
    </w:r>
    <w:r w:rsidR="004033D5">
      <w:rPr>
        <w:b/>
        <w:color w:val="5D707D"/>
        <w:sz w:val="52"/>
        <w:szCs w:val="52"/>
      </w:rPr>
      <w:t xml:space="preserve"> </w:t>
    </w:r>
    <w:r>
      <w:rPr>
        <w:b/>
        <w:color w:val="5D707D"/>
        <w:sz w:val="52"/>
        <w:szCs w:val="52"/>
      </w:rPr>
      <w:t>Form</w:t>
    </w:r>
  </w:p>
  <w:p w14:paraId="62CB9958" w14:textId="5DEE19CD" w:rsidR="00EB294B" w:rsidRPr="000A7561" w:rsidRDefault="00D10FFA" w:rsidP="00EB294B">
    <w:pPr>
      <w:pStyle w:val="NoSpacing"/>
      <w:rPr>
        <w:b/>
        <w:color w:val="5D707D"/>
        <w:sz w:val="52"/>
        <w:szCs w:val="52"/>
      </w:rPr>
    </w:pPr>
    <w:r>
      <w:rPr>
        <w:b/>
        <w:color w:val="5D707D"/>
        <w:sz w:val="52"/>
        <w:szCs w:val="52"/>
      </w:rPr>
      <w:t>CIFA</w:t>
    </w:r>
    <w:r w:rsidR="006B1A56">
      <w:rPr>
        <w:b/>
        <w:color w:val="5D707D"/>
        <w:sz w:val="52"/>
        <w:szCs w:val="52"/>
      </w:rPr>
      <w:t xml:space="preserve"> (Culturally Integrated Family Approach)</w:t>
    </w:r>
    <w:r w:rsidR="00F40F0A">
      <w:rPr>
        <w:b/>
        <w:color w:val="5D707D"/>
        <w:sz w:val="52"/>
        <w:szCs w:val="52"/>
      </w:rPr>
      <w:t xml:space="preserve"> to Domestic Abuse</w:t>
    </w:r>
  </w:p>
  <w:p w14:paraId="2C0AE0ED" w14:textId="6F0CE007" w:rsidR="00D638D1" w:rsidRDefault="00513FFA">
    <w:pPr>
      <w:tabs>
        <w:tab w:val="center" w:pos="1248"/>
        <w:tab w:val="center" w:pos="4157"/>
        <w:tab w:val="center" w:pos="5147"/>
      </w:tabs>
      <w:spacing w:after="0"/>
    </w:pP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41061" w14:textId="77777777" w:rsidR="00D638D1" w:rsidRDefault="0063381B">
    <w:pPr>
      <w:tabs>
        <w:tab w:val="center" w:pos="1248"/>
        <w:tab w:val="center" w:pos="4157"/>
        <w:tab w:val="center" w:pos="5147"/>
      </w:tabs>
      <w:spacing w:after="0"/>
    </w:pPr>
    <w:r>
      <w:rPr>
        <w:noProof/>
      </w:rPr>
      <w:drawing>
        <wp:anchor distT="0" distB="0" distL="114300" distR="114300" simplePos="0" relativeHeight="251660288" behindDoc="0" locked="0" layoutInCell="1" allowOverlap="0" wp14:anchorId="2FD3E013" wp14:editId="6E4812BD">
          <wp:simplePos x="0" y="0"/>
          <wp:positionH relativeFrom="page">
            <wp:posOffset>3813175</wp:posOffset>
          </wp:positionH>
          <wp:positionV relativeFrom="page">
            <wp:posOffset>127000</wp:posOffset>
          </wp:positionV>
          <wp:extent cx="2695575" cy="809625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95575" cy="809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24"/>
      </w:rPr>
      <w:tab/>
    </w:r>
    <w:r>
      <w:rPr>
        <w:sz w:val="18"/>
      </w:rPr>
      <w:t>Version Sept 2017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24"/>
      </w:rPr>
      <w:tab/>
      <w:t xml:space="preserve"> </w:t>
    </w:r>
    <w:r>
      <w:rPr>
        <w:rFonts w:ascii="Cambria" w:eastAsia="Cambria" w:hAnsi="Cambria" w:cs="Cambria"/>
        <w:sz w:val="24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414F9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A4D54"/>
    <w:multiLevelType w:val="hybridMultilevel"/>
    <w:tmpl w:val="BB206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26F61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D333E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F5143C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0353C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B26D4F"/>
    <w:multiLevelType w:val="hybridMultilevel"/>
    <w:tmpl w:val="7C5C6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06619"/>
    <w:multiLevelType w:val="hybridMultilevel"/>
    <w:tmpl w:val="178E25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F441B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602C4A"/>
    <w:multiLevelType w:val="hybridMultilevel"/>
    <w:tmpl w:val="96F84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207BEB"/>
    <w:multiLevelType w:val="hybridMultilevel"/>
    <w:tmpl w:val="7B40E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3A3874"/>
    <w:multiLevelType w:val="hybridMultilevel"/>
    <w:tmpl w:val="D2A6BFA2"/>
    <w:lvl w:ilvl="0" w:tplc="75303EF6">
      <w:start w:val="1"/>
      <w:numFmt w:val="decimal"/>
      <w:lvlText w:val="(%1)"/>
      <w:lvlJc w:val="left"/>
      <w:pPr>
        <w:ind w:left="720" w:hanging="360"/>
      </w:pPr>
      <w:rPr>
        <w:rFonts w:eastAsia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0031076">
    <w:abstractNumId w:val="9"/>
  </w:num>
  <w:num w:numId="2" w16cid:durableId="2137916978">
    <w:abstractNumId w:val="1"/>
  </w:num>
  <w:num w:numId="3" w16cid:durableId="1064451811">
    <w:abstractNumId w:val="7"/>
  </w:num>
  <w:num w:numId="4" w16cid:durableId="461582040">
    <w:abstractNumId w:val="6"/>
  </w:num>
  <w:num w:numId="5" w16cid:durableId="1986664941">
    <w:abstractNumId w:val="10"/>
  </w:num>
  <w:num w:numId="6" w16cid:durableId="716584152">
    <w:abstractNumId w:val="5"/>
  </w:num>
  <w:num w:numId="7" w16cid:durableId="593126518">
    <w:abstractNumId w:val="0"/>
  </w:num>
  <w:num w:numId="8" w16cid:durableId="18088897">
    <w:abstractNumId w:val="8"/>
  </w:num>
  <w:num w:numId="9" w16cid:durableId="1273320812">
    <w:abstractNumId w:val="3"/>
  </w:num>
  <w:num w:numId="10" w16cid:durableId="1442846483">
    <w:abstractNumId w:val="4"/>
  </w:num>
  <w:num w:numId="11" w16cid:durableId="1036464975">
    <w:abstractNumId w:val="2"/>
  </w:num>
  <w:num w:numId="12" w16cid:durableId="211158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MDEwMDY1tTQ2MrZQ0lEKTi0uzszPAykwqgUAJXxzHiwAAAA="/>
  </w:docVars>
  <w:rsids>
    <w:rsidRoot w:val="00D638D1"/>
    <w:rsid w:val="00002FF5"/>
    <w:rsid w:val="00003AA8"/>
    <w:rsid w:val="000240C6"/>
    <w:rsid w:val="00047BA1"/>
    <w:rsid w:val="00062E4E"/>
    <w:rsid w:val="0007509B"/>
    <w:rsid w:val="000813D8"/>
    <w:rsid w:val="00096450"/>
    <w:rsid w:val="000973FB"/>
    <w:rsid w:val="000A5934"/>
    <w:rsid w:val="000B34E3"/>
    <w:rsid w:val="000C11EC"/>
    <w:rsid w:val="000C5FFF"/>
    <w:rsid w:val="000D64D7"/>
    <w:rsid w:val="000E06F5"/>
    <w:rsid w:val="000F4EF0"/>
    <w:rsid w:val="000F5D5D"/>
    <w:rsid w:val="0010444A"/>
    <w:rsid w:val="00106101"/>
    <w:rsid w:val="00127614"/>
    <w:rsid w:val="001339DC"/>
    <w:rsid w:val="00160A3A"/>
    <w:rsid w:val="00174343"/>
    <w:rsid w:val="001A0E4A"/>
    <w:rsid w:val="001B2624"/>
    <w:rsid w:val="001B4554"/>
    <w:rsid w:val="001C28F4"/>
    <w:rsid w:val="001D0F7B"/>
    <w:rsid w:val="001E7BE7"/>
    <w:rsid w:val="002208EB"/>
    <w:rsid w:val="002255D8"/>
    <w:rsid w:val="00250EA8"/>
    <w:rsid w:val="0027006C"/>
    <w:rsid w:val="00271FC6"/>
    <w:rsid w:val="00272256"/>
    <w:rsid w:val="00272938"/>
    <w:rsid w:val="00281423"/>
    <w:rsid w:val="00281574"/>
    <w:rsid w:val="00293F68"/>
    <w:rsid w:val="002A1502"/>
    <w:rsid w:val="002A4FCF"/>
    <w:rsid w:val="002B7060"/>
    <w:rsid w:val="002D0440"/>
    <w:rsid w:val="002D3ACA"/>
    <w:rsid w:val="002D7461"/>
    <w:rsid w:val="002E291F"/>
    <w:rsid w:val="002E682F"/>
    <w:rsid w:val="002F3800"/>
    <w:rsid w:val="00302104"/>
    <w:rsid w:val="00305D4E"/>
    <w:rsid w:val="003252E1"/>
    <w:rsid w:val="00334D88"/>
    <w:rsid w:val="003472D2"/>
    <w:rsid w:val="00347C18"/>
    <w:rsid w:val="00365712"/>
    <w:rsid w:val="0037178A"/>
    <w:rsid w:val="003848EF"/>
    <w:rsid w:val="003A4CFF"/>
    <w:rsid w:val="003B31A6"/>
    <w:rsid w:val="003D7C42"/>
    <w:rsid w:val="003F38BE"/>
    <w:rsid w:val="004033D5"/>
    <w:rsid w:val="004055FA"/>
    <w:rsid w:val="00407CBD"/>
    <w:rsid w:val="0041285D"/>
    <w:rsid w:val="004168ED"/>
    <w:rsid w:val="0042791A"/>
    <w:rsid w:val="00457F5F"/>
    <w:rsid w:val="0046123F"/>
    <w:rsid w:val="00463F7A"/>
    <w:rsid w:val="0046450D"/>
    <w:rsid w:val="00487708"/>
    <w:rsid w:val="004923CF"/>
    <w:rsid w:val="004A4E9A"/>
    <w:rsid w:val="004B5B81"/>
    <w:rsid w:val="004C24CB"/>
    <w:rsid w:val="004D4240"/>
    <w:rsid w:val="004F08CE"/>
    <w:rsid w:val="00505A95"/>
    <w:rsid w:val="00506292"/>
    <w:rsid w:val="00513FFA"/>
    <w:rsid w:val="005239D9"/>
    <w:rsid w:val="00527CC4"/>
    <w:rsid w:val="00540EF7"/>
    <w:rsid w:val="0055374A"/>
    <w:rsid w:val="00560A1D"/>
    <w:rsid w:val="005649C1"/>
    <w:rsid w:val="0057253C"/>
    <w:rsid w:val="00575602"/>
    <w:rsid w:val="00586A38"/>
    <w:rsid w:val="005B42CF"/>
    <w:rsid w:val="005B5EF1"/>
    <w:rsid w:val="005C341E"/>
    <w:rsid w:val="005D475F"/>
    <w:rsid w:val="00602814"/>
    <w:rsid w:val="006173EC"/>
    <w:rsid w:val="006207FB"/>
    <w:rsid w:val="0063381B"/>
    <w:rsid w:val="006474CA"/>
    <w:rsid w:val="00653125"/>
    <w:rsid w:val="00656E8E"/>
    <w:rsid w:val="00664C12"/>
    <w:rsid w:val="00683E1F"/>
    <w:rsid w:val="00693822"/>
    <w:rsid w:val="00694007"/>
    <w:rsid w:val="006A2DB1"/>
    <w:rsid w:val="006B1A56"/>
    <w:rsid w:val="006C1370"/>
    <w:rsid w:val="006C2E1A"/>
    <w:rsid w:val="006C7452"/>
    <w:rsid w:val="006C7A47"/>
    <w:rsid w:val="006D0F25"/>
    <w:rsid w:val="00713EEE"/>
    <w:rsid w:val="007148FB"/>
    <w:rsid w:val="00730A8E"/>
    <w:rsid w:val="007332FC"/>
    <w:rsid w:val="00736D07"/>
    <w:rsid w:val="00741EE2"/>
    <w:rsid w:val="00755F37"/>
    <w:rsid w:val="00757734"/>
    <w:rsid w:val="0076108A"/>
    <w:rsid w:val="00761C42"/>
    <w:rsid w:val="00766F99"/>
    <w:rsid w:val="007706A8"/>
    <w:rsid w:val="00786DBA"/>
    <w:rsid w:val="00794A14"/>
    <w:rsid w:val="007A1906"/>
    <w:rsid w:val="007B1317"/>
    <w:rsid w:val="007B53FD"/>
    <w:rsid w:val="007B7D51"/>
    <w:rsid w:val="007C0B6F"/>
    <w:rsid w:val="007C6D01"/>
    <w:rsid w:val="007D5330"/>
    <w:rsid w:val="007F231D"/>
    <w:rsid w:val="00802489"/>
    <w:rsid w:val="00803170"/>
    <w:rsid w:val="00804A0E"/>
    <w:rsid w:val="008079F5"/>
    <w:rsid w:val="008242B8"/>
    <w:rsid w:val="008337DF"/>
    <w:rsid w:val="00837AA2"/>
    <w:rsid w:val="00863C33"/>
    <w:rsid w:val="00880D15"/>
    <w:rsid w:val="008863F1"/>
    <w:rsid w:val="00895ADC"/>
    <w:rsid w:val="008A14FF"/>
    <w:rsid w:val="008A5B12"/>
    <w:rsid w:val="008A61D7"/>
    <w:rsid w:val="008B7A82"/>
    <w:rsid w:val="008C2D04"/>
    <w:rsid w:val="008C45A8"/>
    <w:rsid w:val="008D3643"/>
    <w:rsid w:val="008E2031"/>
    <w:rsid w:val="008E3357"/>
    <w:rsid w:val="008E698D"/>
    <w:rsid w:val="008F2703"/>
    <w:rsid w:val="009107A0"/>
    <w:rsid w:val="00916720"/>
    <w:rsid w:val="00916E1E"/>
    <w:rsid w:val="00930686"/>
    <w:rsid w:val="009853DC"/>
    <w:rsid w:val="00996E81"/>
    <w:rsid w:val="009B7245"/>
    <w:rsid w:val="009C0E86"/>
    <w:rsid w:val="009D1939"/>
    <w:rsid w:val="009E23C8"/>
    <w:rsid w:val="009E4EA2"/>
    <w:rsid w:val="00A207B7"/>
    <w:rsid w:val="00A21CF0"/>
    <w:rsid w:val="00A25C4F"/>
    <w:rsid w:val="00A50067"/>
    <w:rsid w:val="00A502B5"/>
    <w:rsid w:val="00A66074"/>
    <w:rsid w:val="00A81047"/>
    <w:rsid w:val="00A81B15"/>
    <w:rsid w:val="00AA2B08"/>
    <w:rsid w:val="00AB5549"/>
    <w:rsid w:val="00AC0B82"/>
    <w:rsid w:val="00AC4716"/>
    <w:rsid w:val="00AC7F8A"/>
    <w:rsid w:val="00AD7D4E"/>
    <w:rsid w:val="00AF2580"/>
    <w:rsid w:val="00B005DB"/>
    <w:rsid w:val="00B2385C"/>
    <w:rsid w:val="00B32553"/>
    <w:rsid w:val="00B410C4"/>
    <w:rsid w:val="00B47954"/>
    <w:rsid w:val="00B51D3D"/>
    <w:rsid w:val="00B606B4"/>
    <w:rsid w:val="00B60F1D"/>
    <w:rsid w:val="00B922F0"/>
    <w:rsid w:val="00B93C60"/>
    <w:rsid w:val="00BA2800"/>
    <w:rsid w:val="00BA5365"/>
    <w:rsid w:val="00BA554F"/>
    <w:rsid w:val="00BC7DB4"/>
    <w:rsid w:val="00BD4677"/>
    <w:rsid w:val="00BE0E72"/>
    <w:rsid w:val="00BE1086"/>
    <w:rsid w:val="00BE18D5"/>
    <w:rsid w:val="00BE273E"/>
    <w:rsid w:val="00C03FDA"/>
    <w:rsid w:val="00C106CF"/>
    <w:rsid w:val="00C34A83"/>
    <w:rsid w:val="00C5147B"/>
    <w:rsid w:val="00C65CC9"/>
    <w:rsid w:val="00C708D3"/>
    <w:rsid w:val="00C74354"/>
    <w:rsid w:val="00C75E9F"/>
    <w:rsid w:val="00C76FFE"/>
    <w:rsid w:val="00C80830"/>
    <w:rsid w:val="00C91143"/>
    <w:rsid w:val="00C93A71"/>
    <w:rsid w:val="00CA45FB"/>
    <w:rsid w:val="00CB469B"/>
    <w:rsid w:val="00CD147F"/>
    <w:rsid w:val="00CD4AB9"/>
    <w:rsid w:val="00CF369D"/>
    <w:rsid w:val="00D04021"/>
    <w:rsid w:val="00D10FFA"/>
    <w:rsid w:val="00D225E2"/>
    <w:rsid w:val="00D341B4"/>
    <w:rsid w:val="00D50AD3"/>
    <w:rsid w:val="00D638D1"/>
    <w:rsid w:val="00D716B0"/>
    <w:rsid w:val="00D72FA4"/>
    <w:rsid w:val="00D97F5C"/>
    <w:rsid w:val="00DC3E70"/>
    <w:rsid w:val="00DC4075"/>
    <w:rsid w:val="00DC44F9"/>
    <w:rsid w:val="00DC7C26"/>
    <w:rsid w:val="00E1076D"/>
    <w:rsid w:val="00E20608"/>
    <w:rsid w:val="00E2703A"/>
    <w:rsid w:val="00E54E79"/>
    <w:rsid w:val="00E57D40"/>
    <w:rsid w:val="00E65F73"/>
    <w:rsid w:val="00E726B1"/>
    <w:rsid w:val="00E77238"/>
    <w:rsid w:val="00E83408"/>
    <w:rsid w:val="00E93A33"/>
    <w:rsid w:val="00EA0F55"/>
    <w:rsid w:val="00EB018A"/>
    <w:rsid w:val="00EB294B"/>
    <w:rsid w:val="00EB51AB"/>
    <w:rsid w:val="00EC4745"/>
    <w:rsid w:val="00ED223D"/>
    <w:rsid w:val="00ED48D7"/>
    <w:rsid w:val="00EF00FB"/>
    <w:rsid w:val="00F13544"/>
    <w:rsid w:val="00F255B1"/>
    <w:rsid w:val="00F32CBE"/>
    <w:rsid w:val="00F40F0A"/>
    <w:rsid w:val="00F4781C"/>
    <w:rsid w:val="00F5488E"/>
    <w:rsid w:val="00F57A51"/>
    <w:rsid w:val="00F654B4"/>
    <w:rsid w:val="00F74B94"/>
    <w:rsid w:val="00F7669A"/>
    <w:rsid w:val="00F90A92"/>
    <w:rsid w:val="00F95516"/>
    <w:rsid w:val="00FA6BB7"/>
    <w:rsid w:val="00FB6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038A34"/>
  <w15:docId w15:val="{C544CFBC-74E2-4D45-B2C1-4647C9870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079F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079F5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8079F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F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F8A"/>
    <w:rPr>
      <w:rFonts w:ascii="Tahoma" w:eastAsia="Calibri" w:hAnsi="Tahoma" w:cs="Tahoma"/>
      <w:color w:val="000000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1B45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554"/>
    <w:rPr>
      <w:rFonts w:ascii="Calibri" w:eastAsia="Calibri" w:hAnsi="Calibri" w:cs="Calibri"/>
      <w:color w:val="000000"/>
    </w:rPr>
  </w:style>
  <w:style w:type="table" w:styleId="TableGrid0">
    <w:name w:val="Table Grid"/>
    <w:basedOn w:val="TableNormal"/>
    <w:uiPriority w:val="39"/>
    <w:rsid w:val="001B4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D7C42"/>
    <w:pPr>
      <w:spacing w:after="0" w:line="240" w:lineRule="auto"/>
    </w:pPr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3D7C42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D48D7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D48D7"/>
    <w:rPr>
      <w:rFonts w:cs="Times New Roman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76F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IFA@risemutual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eatriz.ursell@risemutual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C2FE17D6303C4B9F0D7010216CF4C7" ma:contentTypeVersion="15" ma:contentTypeDescription="Create a new document." ma:contentTypeScope="" ma:versionID="3a0e869def861eea14819ee17e277a98">
  <xsd:schema xmlns:xsd="http://www.w3.org/2001/XMLSchema" xmlns:xs="http://www.w3.org/2001/XMLSchema" xmlns:p="http://schemas.microsoft.com/office/2006/metadata/properties" xmlns:ns2="b147621e-7a7e-4ece-b5ba-67309df9cf02" xmlns:ns3="7ffab63a-4131-4d19-83f5-577623879bf0" targetNamespace="http://schemas.microsoft.com/office/2006/metadata/properties" ma:root="true" ma:fieldsID="9e1c571ddac14f91bb96e0070d843d8a" ns2:_="" ns3:_="">
    <xsd:import namespace="b147621e-7a7e-4ece-b5ba-67309df9cf02"/>
    <xsd:import namespace="7ffab63a-4131-4d19-83f5-577623879bf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7621e-7a7e-4ece-b5ba-67309df9cf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ab63a-4131-4d19-83f5-577623879b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7E0CCC-FEF7-4291-8D1F-B24262B8B3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1A781E-4684-41D5-B762-55F84415A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47621e-7a7e-4ece-b5ba-67309df9cf02"/>
    <ds:schemaRef ds:uri="7ffab63a-4131-4d19-83f5-577623879b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20A87D-9FD1-4800-B5FE-15FCED3212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F4D4D8-5F2A-45DF-98B4-A00CB8CA0B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16</Words>
  <Characters>4653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E I</vt:lpstr>
    </vt:vector>
  </TitlesOfParts>
  <Company>Service Birmingham</Company>
  <LinksUpToDate>false</LinksUpToDate>
  <CharactersWithSpaces>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E I</dc:title>
  <dc:creator>CherylRodriguesLDN</dc:creator>
  <cp:lastModifiedBy>Charlotte Griffiths</cp:lastModifiedBy>
  <cp:revision>2</cp:revision>
  <cp:lastPrinted>2019-05-30T12:55:00Z</cp:lastPrinted>
  <dcterms:created xsi:type="dcterms:W3CDTF">2023-05-19T14:13:00Z</dcterms:created>
  <dcterms:modified xsi:type="dcterms:W3CDTF">2023-05-19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C2FE17D6303C4B9F0D7010216CF4C7</vt:lpwstr>
  </property>
  <property fmtid="{D5CDD505-2E9C-101B-9397-08002B2CF9AE}" pid="3" name="AuthorIds_UIVersion_2048">
    <vt:lpwstr>90</vt:lpwstr>
  </property>
  <property fmtid="{D5CDD505-2E9C-101B-9397-08002B2CF9AE}" pid="4" name="AuthorIds_UIVersion_4608">
    <vt:lpwstr>90</vt:lpwstr>
  </property>
  <property fmtid="{D5CDD505-2E9C-101B-9397-08002B2CF9AE}" pid="5" name="AuthorIds_UIVersion_6656">
    <vt:lpwstr>90</vt:lpwstr>
  </property>
</Properties>
</file>